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A3794" w14:textId="22E46F22" w:rsidR="003B4EEA" w:rsidRDefault="004A3FB3" w:rsidP="004A3FB3">
      <w:pPr>
        <w:spacing w:after="0"/>
        <w:rPr>
          <w:b/>
          <w:sz w:val="44"/>
        </w:rPr>
      </w:pPr>
      <w:bookmarkStart w:id="0" w:name="_GoBack"/>
      <w:bookmarkEnd w:id="0"/>
      <w:r w:rsidRPr="00B02DB8">
        <w:rPr>
          <w:b/>
          <w:sz w:val="44"/>
        </w:rPr>
        <w:t xml:space="preserve">Value </w:t>
      </w:r>
      <w:r>
        <w:rPr>
          <w:b/>
          <w:sz w:val="44"/>
        </w:rPr>
        <w:t>Proposition</w:t>
      </w:r>
      <w:r w:rsidRPr="00B02DB8">
        <w:rPr>
          <w:b/>
          <w:sz w:val="44"/>
        </w:rPr>
        <w:t xml:space="preserve"> Canvas</w:t>
      </w:r>
    </w:p>
    <w:p w14:paraId="2025FA01" w14:textId="7A04BB3C" w:rsidR="004A3FB3" w:rsidRPr="003B4EEA" w:rsidRDefault="004A3FB3" w:rsidP="004A3FB3">
      <w:pPr>
        <w:spacing w:after="0"/>
        <w:rPr>
          <w:szCs w:val="24"/>
        </w:rPr>
      </w:pPr>
      <w:r>
        <w:rPr>
          <w:sz w:val="28"/>
        </w:rPr>
        <w:t xml:space="preserve">The </w:t>
      </w:r>
      <w:r w:rsidRPr="003B4EEA">
        <w:t xml:space="preserve">value proposition is the fit between the </w:t>
      </w:r>
      <w:r w:rsidR="00E74F93">
        <w:t>Profile</w:t>
      </w:r>
      <w:r w:rsidR="00C035AC">
        <w:t xml:space="preserve"> and the Service Value Map.  Value Propositions</w:t>
      </w:r>
      <w:r w:rsidRPr="003B4EEA">
        <w:t xml:space="preserve"> </w:t>
      </w:r>
      <w:r w:rsidRPr="003B4EEA">
        <w:rPr>
          <w:szCs w:val="24"/>
        </w:rPr>
        <w:t>articulate</w:t>
      </w:r>
      <w:r w:rsidR="00C035AC">
        <w:rPr>
          <w:szCs w:val="24"/>
        </w:rPr>
        <w:t xml:space="preserve"> what the </w:t>
      </w:r>
      <w:r w:rsidR="00DD6252">
        <w:rPr>
          <w:szCs w:val="24"/>
        </w:rPr>
        <w:t>target market</w:t>
      </w:r>
      <w:r w:rsidR="00C035AC">
        <w:rPr>
          <w:szCs w:val="24"/>
        </w:rPr>
        <w:t xml:space="preserve"> really care</w:t>
      </w:r>
      <w:r w:rsidR="00DD6252">
        <w:rPr>
          <w:szCs w:val="24"/>
        </w:rPr>
        <w:t>s</w:t>
      </w:r>
      <w:r w:rsidR="00C035AC">
        <w:rPr>
          <w:szCs w:val="24"/>
        </w:rPr>
        <w:t xml:space="preserve"> about for each product and service.</w:t>
      </w:r>
      <w:r w:rsidRPr="003B4EEA">
        <w:rPr>
          <w:szCs w:val="24"/>
        </w:rPr>
        <w:t xml:space="preserve"> </w:t>
      </w:r>
    </w:p>
    <w:p w14:paraId="7A279AA0" w14:textId="30883B14" w:rsidR="003B4EEA" w:rsidRDefault="00B50569" w:rsidP="00C155D2">
      <w:r>
        <w:rPr>
          <w:noProof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754F2BEE" wp14:editId="45A29157">
                <wp:simplePos x="0" y="0"/>
                <wp:positionH relativeFrom="column">
                  <wp:posOffset>-213756</wp:posOffset>
                </wp:positionH>
                <wp:positionV relativeFrom="paragraph">
                  <wp:posOffset>216609</wp:posOffset>
                </wp:positionV>
                <wp:extent cx="8804052" cy="3994593"/>
                <wp:effectExtent l="19050" t="0" r="16510" b="2540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04052" cy="3994593"/>
                          <a:chOff x="0" y="0"/>
                          <a:chExt cx="8804052" cy="3994593"/>
                        </a:xfrm>
                      </wpg:grpSpPr>
                      <wps:wsp>
                        <wps:cNvPr id="2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42016" y="130629"/>
                            <a:ext cx="3434080" cy="3606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CA8A4A" w14:textId="489B51D7" w:rsidR="00C155D2" w:rsidRPr="00B02DB8" w:rsidRDefault="00E74F93" w:rsidP="000B6619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3" name="Group 3"/>
                        <wpg:cNvGrpSpPr>
                          <a:grpSpLocks noChangeAspect="1"/>
                        </wpg:cNvGrpSpPr>
                        <wpg:grpSpPr>
                          <a:xfrm>
                            <a:off x="0" y="510639"/>
                            <a:ext cx="3652520" cy="3412490"/>
                            <a:chOff x="0" y="0"/>
                            <a:chExt cx="4341962" cy="3889375"/>
                          </a:xfrm>
                        </wpg:grpSpPr>
                        <wps:wsp>
                          <wps:cNvPr id="216" name="Rectangle 216"/>
                          <wps:cNvSpPr/>
                          <wps:spPr>
                            <a:xfrm>
                              <a:off x="14631" y="0"/>
                              <a:ext cx="4327331" cy="3889375"/>
                            </a:xfrm>
                            <a:prstGeom prst="rect">
                              <a:avLst/>
                            </a:prstGeom>
                            <a:solidFill>
                              <a:srgbClr val="FFDBB7"/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1" name="Text Box 221"/>
                          <wps:cNvSpPr txBox="1"/>
                          <wps:spPr>
                            <a:xfrm>
                              <a:off x="2584222" y="653493"/>
                              <a:ext cx="1562260" cy="116750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2ACED2" w14:textId="663232E1" w:rsidR="003B4EEA" w:rsidRPr="00810B73" w:rsidRDefault="003B4EEA" w:rsidP="003B4EEA">
                                <w:pPr>
                                  <w:jc w:val="right"/>
                                  <w:rPr>
                                    <w:sz w:val="22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can the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>ACH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do </w:t>
                                </w:r>
                                <w:r w:rsidRPr="00810B73">
                                  <w:rPr>
                                    <w:sz w:val="22"/>
                                  </w:rPr>
                                  <w:t xml:space="preserve">to create the GAINS?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0" name="Text Box 220"/>
                          <wps:cNvSpPr txBox="1"/>
                          <wps:spPr>
                            <a:xfrm>
                              <a:off x="2779776" y="2348180"/>
                              <a:ext cx="1327785" cy="977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4D2D01" w14:textId="559A4CAF" w:rsidR="003B4EEA" w:rsidRPr="002F5EBF" w:rsidRDefault="003B4EEA" w:rsidP="003B4EEA">
                                <w:pPr>
                                  <w:jc w:val="right"/>
                                  <w:rPr>
                                    <w:sz w:val="20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can the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>ACH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do to relieve the PAINS?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5" name="Text Box 215"/>
                          <wps:cNvSpPr txBox="1"/>
                          <wps:spPr>
                            <a:xfrm>
                              <a:off x="14629" y="1177555"/>
                              <a:ext cx="1316738" cy="256035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C42341" w14:textId="5A6053CD" w:rsidR="003B4EEA" w:rsidRPr="002F5EBF" w:rsidRDefault="003B4EEA" w:rsidP="003B4EEA">
                                <w:pPr>
                                  <w:rPr>
                                    <w:sz w:val="20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is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>a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  <w:r w:rsidR="00E74F93">
                                  <w:rPr>
                                    <w:sz w:val="20"/>
                                  </w:rPr>
                                  <w:t xml:space="preserve">service 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that will </w:t>
                                </w:r>
                                <w:r w:rsidRPr="00E74F93">
                                  <w:rPr>
                                    <w:sz w:val="20"/>
                                    <w:u w:val="single"/>
                                  </w:rPr>
                                  <w:t>reduce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  <w:r w:rsidRPr="002F5EBF">
                                  <w:rPr>
                                    <w:b/>
                                    <w:sz w:val="20"/>
                                  </w:rPr>
                                  <w:t>pains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and </w:t>
                                </w:r>
                                <w:r w:rsidRPr="00E74F93">
                                  <w:rPr>
                                    <w:sz w:val="20"/>
                                    <w:u w:val="single"/>
                                  </w:rPr>
                                  <w:t>increase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 xml:space="preserve"> </w:t>
                                </w:r>
                                <w:r w:rsidRPr="00E74F93">
                                  <w:rPr>
                                    <w:b/>
                                    <w:sz w:val="20"/>
                                  </w:rPr>
                                  <w:t>gains</w:t>
                                </w:r>
                                <w:r w:rsidRPr="002F5EBF">
                                  <w:rPr>
                                    <w:sz w:val="20"/>
                                  </w:rPr>
                                  <w:t>?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2" name="Straight Connector 222"/>
                          <wps:cNvCnPr/>
                          <wps:spPr>
                            <a:xfrm flipH="1" flipV="1">
                              <a:off x="14631" y="0"/>
                              <a:ext cx="2068830" cy="1461135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8" name="Text Box 218"/>
                          <wps:cNvSpPr txBox="1"/>
                          <wps:spPr>
                            <a:xfrm>
                              <a:off x="0" y="563126"/>
                              <a:ext cx="1381806" cy="61442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743756" w14:textId="77777777" w:rsidR="002F5EBF" w:rsidRDefault="003B4EEA" w:rsidP="003B4EEA">
                                <w:pPr>
                                  <w:spacing w:after="0"/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 xml:space="preserve">Product </w:t>
                                </w:r>
                              </w:p>
                              <w:p w14:paraId="469C296D" w14:textId="26C3CC8A" w:rsidR="003B4EEA" w:rsidRPr="002F5EBF" w:rsidRDefault="003B4EEA" w:rsidP="002F5EBF">
                                <w:pPr>
                                  <w:spacing w:after="0"/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>&amp;</w:t>
                                </w:r>
                                <w:r w:rsidR="002F5EBF">
                                  <w:rPr>
                                    <w:b/>
                                  </w:rPr>
                                  <w:t xml:space="preserve"> </w:t>
                                </w:r>
                                <w:r w:rsidRPr="002F5EBF">
                                  <w:rPr>
                                    <w:b/>
                                  </w:rPr>
                                  <w:t xml:space="preserve">Service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" name="Text Box 214"/>
                          <wps:cNvSpPr txBox="1"/>
                          <wps:spPr>
                            <a:xfrm>
                              <a:off x="1331367" y="43892"/>
                              <a:ext cx="1252855" cy="609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EE07B2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 xml:space="preserve">Gain Creators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3" name="Text Box 213"/>
                          <wps:cNvSpPr txBox="1"/>
                          <wps:spPr>
                            <a:xfrm>
                              <a:off x="1256437" y="3102789"/>
                              <a:ext cx="1327784" cy="6259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9AA3459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>Pain Reliever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8" name="Picture 228" descr="http://tse1.mm.bing.net/th?&amp;id=OIP.M22c7485be33267984512e5052ffa5372H0&amp;w=300&amp;h=300&amp;c=0&amp;pid=1.9&amp;rs=0&amp;p=0">
                              <a:hlinkClick r:id="rId10"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83461" y="2788870"/>
                              <a:ext cx="544196" cy="537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27" name="Picture 227" descr="https://svn.apache.org/repos/asf/openoffice/symphony/trunk/main/extras/source/gallery/arrows/A42-TrendArrow-Red-GoUp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67591" y="225776"/>
                              <a:ext cx="913764" cy="7505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26" name="Picture 226" descr="http://tse1.mm.bing.net/th?&amp;id=OIP.Md60a884f5276b16a226c7eb96340d1cdH0&amp;w=299&amp;h=225&amp;c=0&amp;pid=1.9&amp;rs=0&amp;p=0">
                              <a:hlinkClick r:id="rId13"/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703" r="9074" b="-1725"/>
                            <a:stretch/>
                          </pic:blipFill>
                          <pic:spPr bwMode="auto">
                            <a:xfrm>
                              <a:off x="1931213" y="1433780"/>
                              <a:ext cx="982980" cy="9258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9" name="Straight Connector 219"/>
                          <wps:cNvCnPr/>
                          <wps:spPr>
                            <a:xfrm flipH="1">
                              <a:off x="0" y="2231136"/>
                              <a:ext cx="1892300" cy="1597260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9" name="Group 199"/>
                        <wpg:cNvGrpSpPr/>
                        <wpg:grpSpPr>
                          <a:xfrm>
                            <a:off x="5355772" y="510639"/>
                            <a:ext cx="3448280" cy="3483954"/>
                            <a:chOff x="0" y="0"/>
                            <a:chExt cx="4838700" cy="5085844"/>
                          </a:xfrm>
                        </wpg:grpSpPr>
                        <wps:wsp>
                          <wps:cNvPr id="200" name="Oval 200"/>
                          <wps:cNvSpPr/>
                          <wps:spPr>
                            <a:xfrm>
                              <a:off x="0" y="0"/>
                              <a:ext cx="4838700" cy="5085844"/>
                            </a:xfrm>
                            <a:prstGeom prst="ellipse">
                              <a:avLst/>
                            </a:prstGeom>
                            <a:solidFill>
                              <a:schemeClr val="accent5">
                                <a:lumMod val="20000"/>
                                <a:lumOff val="80000"/>
                              </a:schemeClr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C0800EF" w14:textId="77777777" w:rsidR="003B4EEA" w:rsidRDefault="003B4EEA" w:rsidP="003B4EEA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1" name="Smiley Face 201"/>
                          <wps:cNvSpPr/>
                          <wps:spPr>
                            <a:xfrm>
                              <a:off x="2023009" y="1869260"/>
                              <a:ext cx="914400" cy="914400"/>
                            </a:xfrm>
                            <a:prstGeom prst="smileyFace">
                              <a:avLst>
                                <a:gd name="adj" fmla="val 486"/>
                              </a:avLst>
                            </a:prstGeom>
                            <a:solidFill>
                              <a:schemeClr val="bg2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2" name="Smiley Face 202"/>
                          <wps:cNvSpPr/>
                          <wps:spPr>
                            <a:xfrm>
                              <a:off x="380325" y="2670371"/>
                              <a:ext cx="685800" cy="676275"/>
                            </a:xfrm>
                            <a:prstGeom prst="smileyFace">
                              <a:avLst>
                                <a:gd name="adj" fmla="val -4653"/>
                              </a:avLst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3" name="Smiley Face 203"/>
                          <wps:cNvSpPr/>
                          <wps:spPr>
                            <a:xfrm>
                              <a:off x="2168665" y="210393"/>
                              <a:ext cx="628650" cy="666750"/>
                            </a:xfrm>
                            <a:prstGeom prst="smileyFace">
                              <a:avLst/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4" name="Straight Connector 204"/>
                          <wps:cNvCnPr/>
                          <wps:spPr>
                            <a:xfrm flipV="1">
                              <a:off x="2743200" y="210393"/>
                              <a:ext cx="619125" cy="1743075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05" name="Straight Connector 205"/>
                          <wps:cNvCnPr/>
                          <wps:spPr>
                            <a:xfrm>
                              <a:off x="2613727" y="2783660"/>
                              <a:ext cx="1228725" cy="1790700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06" name="Text Box 206"/>
                          <wps:cNvSpPr txBox="1"/>
                          <wps:spPr>
                            <a:xfrm>
                              <a:off x="1116102" y="3247186"/>
                              <a:ext cx="1681128" cy="164815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5A18BC1F" w14:textId="0DA01948" w:rsidR="003B4EEA" w:rsidRDefault="003B4EEA" w:rsidP="003B4EEA">
                                <w:r w:rsidRPr="00C035AC">
                                  <w:rPr>
                                    <w:sz w:val="20"/>
                                    <w:szCs w:val="20"/>
                                  </w:rPr>
                                  <w:t xml:space="preserve">What will keep us from getting there? What are the challenges? </w:t>
                                </w:r>
                              </w:p>
                              <w:p w14:paraId="01F5CF4D" w14:textId="77777777" w:rsidR="003B4EEA" w:rsidRDefault="003B4EEA" w:rsidP="003B4EE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" name="Text Box 207"/>
                          <wps:cNvSpPr txBox="1"/>
                          <wps:spPr>
                            <a:xfrm>
                              <a:off x="1213804" y="2662279"/>
                              <a:ext cx="961892" cy="46021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E1E6EE0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>Pain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8" name="Text Box 208"/>
                          <wps:cNvSpPr txBox="1"/>
                          <wps:spPr>
                            <a:xfrm>
                              <a:off x="488374" y="851390"/>
                              <a:ext cx="1953489" cy="129285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90602C" w14:textId="77777777" w:rsidR="003B4EEA" w:rsidRPr="002F5EBF" w:rsidRDefault="003B4EEA" w:rsidP="003B4EEA">
                                <w:pPr>
                                  <w:spacing w:after="0"/>
                                  <w:rPr>
                                    <w:sz w:val="22"/>
                                  </w:rPr>
                                </w:pPr>
                                <w:r w:rsidRPr="002F5EBF">
                                  <w:rPr>
                                    <w:sz w:val="20"/>
                                  </w:rPr>
                                  <w:t xml:space="preserve">What do we want to achieve?  What benefits are we seeking?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9" name="Text Box 209"/>
                          <wps:cNvSpPr txBox="1"/>
                          <wps:spPr>
                            <a:xfrm>
                              <a:off x="1116207" y="323641"/>
                              <a:ext cx="1059491" cy="5276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DC62577" w14:textId="77777777" w:rsidR="003B4EEA" w:rsidRPr="002F5EBF" w:rsidRDefault="003B4EEA" w:rsidP="003B4EEA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>Gain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0" name="Text Box 210"/>
                          <wps:cNvSpPr txBox="1"/>
                          <wps:spPr>
                            <a:xfrm>
                              <a:off x="2966244" y="1073862"/>
                              <a:ext cx="1482054" cy="4902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9829E2" w14:textId="77777777" w:rsidR="003B4EEA" w:rsidRPr="002F5EBF" w:rsidRDefault="003B4EEA" w:rsidP="003B4EEA">
                                <w:pPr>
                                  <w:rPr>
                                    <w:b/>
                                  </w:rPr>
                                </w:pPr>
                                <w:r w:rsidRPr="002F5EBF">
                                  <w:rPr>
                                    <w:b/>
                                  </w:rPr>
                                  <w:t xml:space="preserve">    Job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" name="Text Box 211"/>
                          <wps:cNvSpPr txBox="1"/>
                          <wps:spPr>
                            <a:xfrm>
                              <a:off x="2937318" y="1682089"/>
                              <a:ext cx="1711361" cy="200750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8BBEBB" w14:textId="77777777" w:rsidR="003B4EEA" w:rsidRPr="00DD6252" w:rsidRDefault="003B4EEA" w:rsidP="003B4EEA">
                                <w:pPr>
                                  <w:jc w:val="right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DD6252">
                                  <w:rPr>
                                    <w:sz w:val="20"/>
                                    <w:szCs w:val="20"/>
                                  </w:rPr>
                                  <w:t xml:space="preserve">What work are we trying to get done? What problems are we trying to solve? 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24" name="Group 224"/>
                        <wpg:cNvGrpSpPr/>
                        <wpg:grpSpPr>
                          <a:xfrm>
                            <a:off x="2909455" y="1983179"/>
                            <a:ext cx="3241675" cy="568325"/>
                            <a:chOff x="-747101" y="0"/>
                            <a:chExt cx="5609440" cy="907885"/>
                          </a:xfrm>
                        </wpg:grpSpPr>
                        <wps:wsp>
                          <wps:cNvPr id="232" name="Text Box 232"/>
                          <wps:cNvSpPr txBox="1"/>
                          <wps:spPr>
                            <a:xfrm>
                              <a:off x="1566522" y="161460"/>
                              <a:ext cx="867007" cy="49717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4203CB0D" w14:textId="77777777" w:rsidR="00A57D9F" w:rsidRPr="00E74F93" w:rsidRDefault="00A57D9F" w:rsidP="00A57D9F">
                                <w:pPr>
                                  <w:jc w:val="center"/>
                                  <w:rPr>
                                    <w:b/>
                                    <w:sz w:val="36"/>
                                  </w:rPr>
                                </w:pPr>
                                <w:r w:rsidRPr="00E74F93">
                                  <w:rPr>
                                    <w:b/>
                                    <w:sz w:val="36"/>
                                  </w:rPr>
                                  <w:t>fi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" name="Flowchart: Connector 229"/>
                          <wps:cNvSpPr/>
                          <wps:spPr>
                            <a:xfrm>
                              <a:off x="1449476" y="0"/>
                              <a:ext cx="984054" cy="907885"/>
                            </a:xfrm>
                            <a:prstGeom prst="flowChartConnector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0" name="Straight Arrow Connector 230"/>
                          <wps:cNvCnPr/>
                          <wps:spPr>
                            <a:xfrm flipH="1">
                              <a:off x="2537684" y="434523"/>
                              <a:ext cx="2324655" cy="1"/>
                            </a:xfrm>
                            <a:prstGeom prst="straightConnector1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tailEnd type="triangle" w="lg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231" name="Straight Connector 231"/>
                          <wps:cNvCnPr/>
                          <wps:spPr>
                            <a:xfrm flipH="1">
                              <a:off x="-747101" y="434525"/>
                              <a:ext cx="1981439" cy="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headEnd type="triangle" w="lg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2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76353" y="2588821"/>
                            <a:ext cx="1499235" cy="6800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6F149A" w14:textId="77777777" w:rsidR="002F5EBF" w:rsidRPr="002F5EBF" w:rsidRDefault="002F5EBF" w:rsidP="00E74F93">
                              <w:pPr>
                                <w:jc w:val="center"/>
                                <w:rPr>
                                  <w:sz w:val="28"/>
                                  <w:szCs w:val="44"/>
                                </w:rPr>
                              </w:pPr>
                              <w:r w:rsidRPr="002F5EBF">
                                <w:rPr>
                                  <w:sz w:val="28"/>
                                  <w:szCs w:val="44"/>
                                </w:rPr>
                                <w:t>Value Proposi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875" y="0"/>
                            <a:ext cx="3675380" cy="3473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A6A458" w14:textId="5FE8E3FB" w:rsidR="00C035AC" w:rsidRDefault="00C035AC" w:rsidP="00E74F93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Service Value Map</w:t>
                              </w:r>
                            </w:p>
                            <w:p w14:paraId="45FBBC61" w14:textId="77777777" w:rsidR="00C035AC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  <w:p w14:paraId="6576AB1B" w14:textId="77777777" w:rsidR="00C035AC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  <w:p w14:paraId="148F0ACB" w14:textId="77777777" w:rsidR="00C035AC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  <w:p w14:paraId="4E9DDB5F" w14:textId="77777777" w:rsidR="00C035AC" w:rsidRPr="00B02DB8" w:rsidRDefault="00C035AC" w:rsidP="00C035AC">
                              <w:pPr>
                                <w:rPr>
                                  <w:b/>
                                  <w:sz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4F2BEE" id="Group 12" o:spid="_x0000_s1026" style="position:absolute;margin-left:-16.85pt;margin-top:17.05pt;width:693.25pt;height:314.55pt;z-index:251746304" coordsize="88040,3994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51420;top:1306;width:34340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" stroked="f">
                  <v:textbox>
                    <w:txbxContent>
                      <w:p w14:paraId="45CA8A4A" w14:textId="489B51D7" w:rsidR="00C155D2" w:rsidRPr="00B02DB8" w:rsidRDefault="00E74F93" w:rsidP="000B6619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Profile</w:t>
                        </w:r>
                      </w:p>
                    </w:txbxContent>
                  </v:textbox>
                </v:shape>
                <v:group id="Group 3" o:spid="_x0000_s1028" style="position:absolute;top:5106;width:36525;height:34125" coordsize="43419,388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rect id="Rectangle 216" o:spid="_x0000_s1029" style="position:absolute;left:146;width:43273;height:38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" fillcolor="#ffdbb7" strokecolor="#133236 [1604]" strokeweight="2.25pt"/>
                  <v:shape id="Text Box 221" o:spid="_x0000_s1030" type="#_x0000_t202" style="position:absolute;left:25842;top:6534;width:15622;height:116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KExQAAANw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" filled="f" stroked="f" strokeweight=".5pt">
                    <v:textbox>
                      <w:txbxContent>
                        <w:p w14:paraId="492ACED2" w14:textId="663232E1" w:rsidR="003B4EEA" w:rsidRPr="00810B73" w:rsidRDefault="003B4EEA" w:rsidP="003B4EEA">
                          <w:pPr>
                            <w:jc w:val="right"/>
                            <w:rPr>
                              <w:sz w:val="22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can the </w:t>
                          </w:r>
                          <w:r w:rsidR="00E74F93">
                            <w:rPr>
                              <w:sz w:val="20"/>
                            </w:rPr>
                            <w:t>ACH</w:t>
                          </w:r>
                          <w:r w:rsidRPr="002F5EBF">
                            <w:rPr>
                              <w:sz w:val="20"/>
                            </w:rPr>
                            <w:t xml:space="preserve"> do </w:t>
                          </w:r>
                          <w:r w:rsidRPr="00810B73">
                            <w:rPr>
                              <w:sz w:val="22"/>
                            </w:rPr>
                            <w:t xml:space="preserve">to create the GAINS? </w:t>
                          </w:r>
                        </w:p>
                      </w:txbxContent>
                    </v:textbox>
                  </v:shape>
                  <v:shape id="Text Box 220" o:spid="_x0000_s1031" type="#_x0000_t202" style="position:absolute;left:27797;top:23481;width:1327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" filled="f" stroked="f" strokeweight=".5pt">
                    <v:textbox>
                      <w:txbxContent>
                        <w:p w14:paraId="0A4D2D01" w14:textId="559A4CAF" w:rsidR="003B4EEA" w:rsidRPr="002F5EBF" w:rsidRDefault="003B4EEA" w:rsidP="003B4EEA">
                          <w:pPr>
                            <w:jc w:val="right"/>
                            <w:rPr>
                              <w:sz w:val="20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can the </w:t>
                          </w:r>
                          <w:r w:rsidR="00E74F93">
                            <w:rPr>
                              <w:sz w:val="20"/>
                            </w:rPr>
                            <w:t>ACH</w:t>
                          </w:r>
                          <w:r w:rsidRPr="002F5EBF">
                            <w:rPr>
                              <w:sz w:val="20"/>
                            </w:rPr>
                            <w:t xml:space="preserve"> do to relieve the PAINS?</w:t>
                          </w:r>
                        </w:p>
                      </w:txbxContent>
                    </v:textbox>
                  </v:shape>
                  <v:shape id="Text Box 215" o:spid="_x0000_s1032" type="#_x0000_t202" style="position:absolute;left:146;top:11775;width:13167;height:25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" filled="f" stroked="f" strokeweight=".5pt">
                    <v:textbox>
                      <w:txbxContent>
                        <w:p w14:paraId="4DC42341" w14:textId="5A6053CD" w:rsidR="003B4EEA" w:rsidRPr="002F5EBF" w:rsidRDefault="003B4EEA" w:rsidP="003B4EEA">
                          <w:pPr>
                            <w:rPr>
                              <w:sz w:val="20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is </w:t>
                          </w:r>
                          <w:r w:rsidR="00E74F93">
                            <w:rPr>
                              <w:sz w:val="20"/>
                            </w:rPr>
                            <w:t>a</w:t>
                          </w:r>
                          <w:r w:rsidRPr="002F5EBF">
                            <w:rPr>
                              <w:sz w:val="20"/>
                            </w:rPr>
                            <w:t xml:space="preserve"> </w:t>
                          </w:r>
                          <w:r w:rsidR="00E74F93">
                            <w:rPr>
                              <w:sz w:val="20"/>
                            </w:rPr>
                            <w:t xml:space="preserve">service </w:t>
                          </w:r>
                          <w:r w:rsidRPr="002F5EBF">
                            <w:rPr>
                              <w:sz w:val="20"/>
                            </w:rPr>
                            <w:t xml:space="preserve">that will </w:t>
                          </w:r>
                          <w:r w:rsidRPr="00E74F93">
                            <w:rPr>
                              <w:sz w:val="20"/>
                              <w:u w:val="single"/>
                            </w:rPr>
                            <w:t>reduce</w:t>
                          </w:r>
                          <w:r w:rsidRPr="002F5EBF">
                            <w:rPr>
                              <w:sz w:val="20"/>
                            </w:rPr>
                            <w:t xml:space="preserve"> </w:t>
                          </w:r>
                          <w:r w:rsidRPr="002F5EBF">
                            <w:rPr>
                              <w:b/>
                              <w:sz w:val="20"/>
                            </w:rPr>
                            <w:t>pains</w:t>
                          </w:r>
                          <w:r w:rsidRPr="002F5EBF">
                            <w:rPr>
                              <w:sz w:val="20"/>
                            </w:rPr>
                            <w:t xml:space="preserve"> and </w:t>
                          </w:r>
                          <w:r w:rsidRPr="00E74F93">
                            <w:rPr>
                              <w:sz w:val="20"/>
                              <w:u w:val="single"/>
                            </w:rPr>
                            <w:t>increase</w:t>
                          </w:r>
                          <w:r w:rsidRPr="002F5EBF">
                            <w:rPr>
                              <w:sz w:val="20"/>
                            </w:rPr>
                            <w:t xml:space="preserve"> </w:t>
                          </w:r>
                          <w:r w:rsidRPr="00E74F93">
                            <w:rPr>
                              <w:b/>
                              <w:sz w:val="20"/>
                            </w:rPr>
                            <w:t>gains</w:t>
                          </w:r>
                          <w:r w:rsidRPr="002F5EBF">
                            <w:rPr>
                              <w:sz w:val="20"/>
                            </w:rPr>
                            <w:t>?</w:t>
                          </w:r>
                        </w:p>
                      </w:txbxContent>
                    </v:textbox>
                  </v:shape>
                  <v:line id="Straight Connector 222" o:spid="_x0000_s1033" style="position:absolute;flip:x y;visibility:visible;mso-wrap-style:square" from="146,0" to="20834,14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" strokecolor="#26676d [3204]" strokeweight="2.25pt">
                    <v:stroke joinstyle="miter"/>
                  </v:line>
                  <v:shape id="Text Box 218" o:spid="_x0000_s1034" type="#_x0000_t202" style="position:absolute;top:5631;width:13818;height:6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" filled="f" stroked="f" strokeweight=".5pt">
                    <v:textbox>
                      <w:txbxContent>
                        <w:p w14:paraId="0B743756" w14:textId="77777777" w:rsidR="002F5EBF" w:rsidRDefault="003B4EEA" w:rsidP="003B4EEA">
                          <w:pPr>
                            <w:spacing w:after="0"/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 xml:space="preserve">Product </w:t>
                          </w:r>
                        </w:p>
                        <w:p w14:paraId="469C296D" w14:textId="26C3CC8A" w:rsidR="003B4EEA" w:rsidRPr="002F5EBF" w:rsidRDefault="003B4EEA" w:rsidP="002F5EBF">
                          <w:pPr>
                            <w:spacing w:after="0"/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>&amp;</w:t>
                          </w:r>
                          <w:r w:rsidR="002F5EBF">
                            <w:rPr>
                              <w:b/>
                            </w:rPr>
                            <w:t xml:space="preserve"> </w:t>
                          </w:r>
                          <w:r w:rsidRPr="002F5EBF">
                            <w:rPr>
                              <w:b/>
                            </w:rPr>
                            <w:t xml:space="preserve">Service </w:t>
                          </w:r>
                        </w:p>
                      </w:txbxContent>
                    </v:textbox>
                  </v:shape>
                  <v:shape id="Text Box 214" o:spid="_x0000_s1035" type="#_x0000_t202" style="position:absolute;left:13313;top:438;width:12529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" filled="f" stroked="f" strokeweight=".5pt">
                    <v:textbox>
                      <w:txbxContent>
                        <w:p w14:paraId="6FEE07B2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 xml:space="preserve">Gain Creators </w:t>
                          </w:r>
                        </w:p>
                      </w:txbxContent>
                    </v:textbox>
                  </v:shape>
                  <v:shape id="Text Box 213" o:spid="_x0000_s1036" type="#_x0000_t202" style="position:absolute;left:12564;top:31027;width:13278;height:6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" filled="f" stroked="f" strokeweight=".5pt">
                    <v:textbox>
                      <w:txbxContent>
                        <w:p w14:paraId="19AA3459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>Pain Relievers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28" o:spid="_x0000_s1037" type="#_x0000_t75" alt="http://tse1.mm.bing.net/th?&amp;id=OIP.M22c7485be33267984512e5052ffa5372H0&amp;w=300&amp;h=300&amp;c=0&amp;pid=1.9&amp;rs=0&amp;p=0" href="http://www.bing.com/images/search?q=clip+art+of+a+capsule+pill&amp;view=detailv2&amp;qpvt=clip+art+of+a+capsule+pill&amp;id=1470CD4273E794EC0D32617F7000536B0987BAB8&amp;selectedIndex=2&amp;ccid=IsdIW%2bMy&amp;simid=607991572728711723&amp;thid=OIP.M22c7485be33267984512e5052ffa5372H0" style="position:absolute;left:20834;top:27888;width:5442;height:5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" o:button="t">
                    <v:fill o:detectmouseclick="t"/>
                    <v:imagedata r:id="rId15" o:title="th?&amp;id=OIP.M22c7485be33267984512e5052ffa5372H0&amp;w=300&amp;h=300&amp;c=0&amp;pid=1"/>
                    <v:path arrowok="t"/>
                  </v:shape>
                  <v:shape id="Picture 227" o:spid="_x0000_s1038" type="#_x0000_t75" alt="https://svn.apache.org/repos/asf/openoffice/symphony/trunk/main/extras/source/gallery/arrows/A42-TrendArrow-Red-GoUp.png" style="position:absolute;left:20675;top:2257;width:9138;height:7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">
                    <v:imagedata r:id="rId16" o:title="A42-TrendArrow-Red-GoUp"/>
                    <v:path arrowok="t"/>
                  </v:shape>
                  <v:shape id="Picture 226" o:spid="_x0000_s1039" type="#_x0000_t75" alt="http://tse1.mm.bing.net/th?&amp;id=OIP.Md60a884f5276b16a226c7eb96340d1cdH0&amp;w=299&amp;h=225&amp;c=0&amp;pid=1.9&amp;rs=0&amp;p=0" href="http://www.bing.com/images/search?q=Gift+Coloring+Pages&amp;view=detailv2&amp;&amp;id=A3FBB279E2359872EC502CE7501617081F5E352E&amp;selectedIndex=2&amp;ccid=1gqIT1J2&amp;simid=607986500371547865&amp;thid=OIP.Md60a884f5276b16a226c7eb96340d1cdH0" style="position:absolute;left:19312;top:14337;width:9829;height:9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" o:button="t">
                    <v:fill o:detectmouseclick="t"/>
                    <v:imagedata r:id="rId17" o:title="th?&amp;id=OIP.Md60a884f5276b16a226c7eb96340d1cdH0&amp;w=299&amp;h=225&amp;c=0&amp;pid=1" cropbottom="-1130f" cropleft="7014f" cropright="5947f"/>
                    <v:path arrowok="t"/>
                  </v:shape>
                  <v:line id="Straight Connector 219" o:spid="_x0000_s1040" style="position:absolute;flip:x;visibility:visible;mso-wrap-style:square" from="0,22311" to="18923,382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" strokecolor="#26676d [3204]" strokeweight="2.25pt">
                    <v:stroke joinstyle="miter"/>
                  </v:line>
                </v:group>
                <v:group id="Group 199" o:spid="_x0000_s1041" style="position:absolute;left:53557;top:5106;width:34483;height:34839" coordsize="48387,50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">
                  <v:oval id="Oval 200" o:spid="_x0000_s1042" style="position:absolute;width:48387;height:50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" fillcolor="#ececed [664]" strokecolor="#133236 [1604]" strokeweight="2.25pt">
                    <v:stroke joinstyle="miter"/>
                    <v:textbox>
                      <w:txbxContent>
                        <w:p w14:paraId="7C0800EF" w14:textId="77777777" w:rsidR="003B4EEA" w:rsidRDefault="003B4EEA" w:rsidP="003B4EEA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<v:formulas>
                      <v:f eqn="sum 33030 0 #0"/>
                      <v:f eqn="prod #0 4 3"/>
                      <v:f eqn="prod @0 1 3"/>
                      <v:f eqn="sum @1 0 @2"/>
                    </v:formulas>
                    <v:path o:extrusionok="f" gradientshapeok="t" o:connecttype="custom" o:connectlocs="10800,0;3163,3163;0,10800;3163,18437;10800,21600;18437,18437;21600,10800;18437,3163" textboxrect="3163,3163,18437,18437"/>
                    <v:handles>
                      <v:h position="center,#0" yrange="15510,17520"/>
                    </v:handles>
                    <o:complex v:ext="view"/>
                  </v:shapetype>
                  <v:shape id="Smiley Face 201" o:spid="_x0000_s1043" type="#_x0000_t96" style="position:absolute;left:20230;top:18692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" adj="16620" fillcolor="#e7e6e6 [3214]" strokecolor="#133236 [1604]" strokeweight="1pt">
                    <v:stroke joinstyle="miter"/>
                  </v:shape>
                  <v:shape id="Smiley Face 202" o:spid="_x0000_s1044" type="#_x0000_t96" style="position:absolute;left:3803;top:26703;width:6858;height:6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" adj="15510" fillcolor="#b6e2e5 [3206]" strokecolor="#194a4e" strokeweight="1pt">
                    <v:stroke joinstyle="miter"/>
                  </v:shape>
                  <v:shape id="Smiley Face 203" o:spid="_x0000_s1045" type="#_x0000_t96" style="position:absolute;left:21686;top:2103;width:6287;height:6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" fillcolor="#b6e2e5 [3206]" strokecolor="#194a4e" strokeweight="1pt">
                    <v:stroke joinstyle="miter"/>
                  </v:shape>
                  <v:line id="Straight Connector 204" o:spid="_x0000_s1046" style="position:absolute;flip:y;visibility:visible;mso-wrap-style:square" from="27432,2103" to="33623,19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" strokecolor="#26676d" strokeweight="2.25pt">
                    <v:stroke joinstyle="miter"/>
                  </v:line>
                  <v:line id="Straight Connector 205" o:spid="_x0000_s1047" style="position:absolute;visibility:visible;mso-wrap-style:square" from="26137,27836" to="38424,45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" strokecolor="#26676d" strokeweight="2.25pt">
                    <v:stroke joinstyle="miter"/>
                  </v:line>
                  <v:shape id="Text Box 206" o:spid="_x0000_s1048" type="#_x0000_t202" style="position:absolute;left:11161;top:32471;width:16811;height:16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" filled="f" stroked="f" strokeweight=".5pt">
                    <v:textbox>
                      <w:txbxContent>
                        <w:p w14:paraId="5A18BC1F" w14:textId="0DA01948" w:rsidR="003B4EEA" w:rsidRDefault="003B4EEA" w:rsidP="003B4EEA">
                          <w:r w:rsidRPr="00C035AC">
                            <w:rPr>
                              <w:sz w:val="20"/>
                              <w:szCs w:val="20"/>
                            </w:rPr>
                            <w:t xml:space="preserve">What will keep us from getting there? What are the challenges? </w:t>
                          </w:r>
                        </w:p>
                        <w:p w14:paraId="01F5CF4D" w14:textId="77777777" w:rsidR="003B4EEA" w:rsidRDefault="003B4EEA" w:rsidP="003B4EEA"/>
                      </w:txbxContent>
                    </v:textbox>
                  </v:shape>
                  <v:shape id="Text Box 207" o:spid="_x0000_s1049" type="#_x0000_t202" style="position:absolute;left:12138;top:26622;width:9618;height:4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" filled="f" stroked="f" strokeweight=".5pt">
                    <v:textbox>
                      <w:txbxContent>
                        <w:p w14:paraId="4E1E6EE0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>Pains</w:t>
                          </w:r>
                        </w:p>
                      </w:txbxContent>
                    </v:textbox>
                  </v:shape>
                  <v:shape id="Text Box 208" o:spid="_x0000_s1050" type="#_x0000_t202" style="position:absolute;left:4883;top:8513;width:19535;height:129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" filled="f" stroked="f" strokeweight=".5pt">
                    <v:textbox>
                      <w:txbxContent>
                        <w:p w14:paraId="0090602C" w14:textId="77777777" w:rsidR="003B4EEA" w:rsidRPr="002F5EBF" w:rsidRDefault="003B4EEA" w:rsidP="003B4EEA">
                          <w:pPr>
                            <w:spacing w:after="0"/>
                            <w:rPr>
                              <w:sz w:val="22"/>
                            </w:rPr>
                          </w:pPr>
                          <w:r w:rsidRPr="002F5EBF">
                            <w:rPr>
                              <w:sz w:val="20"/>
                            </w:rPr>
                            <w:t xml:space="preserve">What do we want to achieve?  What benefits are we seeking? </w:t>
                          </w:r>
                        </w:p>
                      </w:txbxContent>
                    </v:textbox>
                  </v:shape>
                  <v:shape id="Text Box 209" o:spid="_x0000_s1051" type="#_x0000_t202" style="position:absolute;left:11162;top:3236;width:10594;height:5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" filled="f" stroked="f" strokeweight=".5pt">
                    <v:textbox>
                      <w:txbxContent>
                        <w:p w14:paraId="3DC62577" w14:textId="77777777" w:rsidR="003B4EEA" w:rsidRPr="002F5EBF" w:rsidRDefault="003B4EEA" w:rsidP="003B4EEA">
                          <w:pPr>
                            <w:jc w:val="center"/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>Gainss</w:t>
                          </w:r>
                        </w:p>
                      </w:txbxContent>
                    </v:textbox>
                  </v:shape>
                  <v:shape id="Text Box 210" o:spid="_x0000_s1052" type="#_x0000_t202" style="position:absolute;left:29662;top:10738;width:14820;height:49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" filled="f" stroked="f" strokeweight=".5pt">
                    <v:textbox>
                      <w:txbxContent>
                        <w:p w14:paraId="759829E2" w14:textId="77777777" w:rsidR="003B4EEA" w:rsidRPr="002F5EBF" w:rsidRDefault="003B4EEA" w:rsidP="003B4EEA">
                          <w:pPr>
                            <w:rPr>
                              <w:b/>
                            </w:rPr>
                          </w:pPr>
                          <w:r w:rsidRPr="002F5EBF">
                            <w:rPr>
                              <w:b/>
                            </w:rPr>
                            <w:t xml:space="preserve">    Jobs</w:t>
                          </w:r>
                        </w:p>
                      </w:txbxContent>
                    </v:textbox>
                  </v:shape>
                  <v:shape id="Text Box 211" o:spid="_x0000_s1053" type="#_x0000_t202" style="position:absolute;left:29373;top:16820;width:17113;height:20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" filled="f" stroked="f" strokeweight=".5pt">
                    <v:textbox>
                      <w:txbxContent>
                        <w:p w14:paraId="698BBEBB" w14:textId="77777777" w:rsidR="003B4EEA" w:rsidRPr="00DD6252" w:rsidRDefault="003B4EEA" w:rsidP="003B4EE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DD6252">
                            <w:rPr>
                              <w:sz w:val="20"/>
                              <w:szCs w:val="20"/>
                            </w:rPr>
                            <w:t xml:space="preserve">What work are we trying to get done? What problems are we trying to solve?  </w:t>
                          </w:r>
                        </w:p>
                      </w:txbxContent>
                    </v:textbox>
                  </v:shape>
                </v:group>
                <v:group id="Group 224" o:spid="_x0000_s1054" style="position:absolute;left:29094;top:19831;width:32417;height:5684" coordorigin="-7471" coordsize="56094,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6FD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">
                  <v:shape id="Text Box 232" o:spid="_x0000_s1055" type="#_x0000_t202" style="position:absolute;left:15665;top:1614;width:8670;height:4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" fillcolor="window" stroked="f" strokeweight=".5pt">
                    <v:textbox>
                      <w:txbxContent>
                        <w:p w14:paraId="4203CB0D" w14:textId="77777777" w:rsidR="00A57D9F" w:rsidRPr="00E74F93" w:rsidRDefault="00A57D9F" w:rsidP="00A57D9F">
                          <w:pPr>
                            <w:jc w:val="center"/>
                            <w:rPr>
                              <w:b/>
                              <w:sz w:val="36"/>
                            </w:rPr>
                          </w:pPr>
                          <w:r w:rsidRPr="00E74F93">
                            <w:rPr>
                              <w:b/>
                              <w:sz w:val="36"/>
                            </w:rPr>
                            <w:t>fit</w:t>
                          </w:r>
                        </w:p>
                      </w:txbxContent>
                    </v:textbox>
                  </v:shape>
                  <v:shapetype id="_x0000_t120" coordsize="21600,21600" o:spt="120" path="m10800,qx,10800,10800,21600,21600,10800,10800,xe">
                    <v:path gradientshapeok="t" o:connecttype="custom" o:connectlocs="10800,0;3163,3163;0,10800;3163,18437;10800,21600;18437,18437;21600,10800;18437,3163" textboxrect="3163,3163,18437,18437"/>
                  </v:shapetype>
                  <v:shape id="Flowchart: Connector 229" o:spid="_x0000_s1056" type="#_x0000_t120" style="position:absolute;left:14494;width:9841;height:9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" filled="f" strokecolor="#194a4e" strokeweight="1pt">
                    <v:stroke joinstyle="miter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30" o:spid="_x0000_s1057" type="#_x0000_t32" style="position:absolute;left:25376;top:4345;width:23247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" strokecolor="#26676d" strokeweight="3pt">
                    <v:stroke endarrow="block" endarrowwidth="wide" joinstyle="miter"/>
                  </v:shape>
                  <v:line id="Straight Connector 231" o:spid="_x0000_s1058" style="position:absolute;flip:x;visibility:visible;mso-wrap-style:square" from="-7471,4345" to="12343,4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" strokecolor="#26676d" strokeweight="3pt">
                    <v:stroke startarrow="block" startarrowwidth="wide" joinstyle="miter"/>
                  </v:line>
                </v:group>
                <v:shape id="_x0000_s1059" type="#_x0000_t202" style="position:absolute;left:37763;top:25888;width:14992;height:6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" stroked="f">
                  <v:textbox>
                    <w:txbxContent>
                      <w:p w14:paraId="086F149A" w14:textId="77777777" w:rsidR="002F5EBF" w:rsidRPr="002F5EBF" w:rsidRDefault="002F5EBF" w:rsidP="00E74F93">
                        <w:pPr>
                          <w:jc w:val="center"/>
                          <w:rPr>
                            <w:sz w:val="28"/>
                            <w:szCs w:val="44"/>
                          </w:rPr>
                        </w:pPr>
                        <w:r w:rsidRPr="002F5EBF">
                          <w:rPr>
                            <w:sz w:val="28"/>
                            <w:szCs w:val="44"/>
                          </w:rPr>
                          <w:t>Value Proposition</w:t>
                        </w:r>
                      </w:p>
                    </w:txbxContent>
                  </v:textbox>
                </v:shape>
                <v:shape id="_x0000_s1060" type="#_x0000_t202" style="position:absolute;left:118;width:36754;height:3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" stroked="f">
                  <v:textbox>
                    <w:txbxContent>
                      <w:p w14:paraId="5AA6A458" w14:textId="5FE8E3FB" w:rsidR="00C035AC" w:rsidRDefault="00C035AC" w:rsidP="00E74F93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Service Value Map</w:t>
                        </w:r>
                      </w:p>
                      <w:p w14:paraId="45FBBC61" w14:textId="77777777" w:rsidR="00C035AC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  <w:p w14:paraId="6576AB1B" w14:textId="77777777" w:rsidR="00C035AC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  <w:p w14:paraId="148F0ACB" w14:textId="77777777" w:rsidR="00C035AC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  <w:p w14:paraId="4E9DDB5F" w14:textId="77777777" w:rsidR="00C035AC" w:rsidRPr="00B02DB8" w:rsidRDefault="00C035AC" w:rsidP="00C035AC">
                        <w:pPr>
                          <w:rPr>
                            <w:b/>
                            <w:sz w:val="3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1EDDB6DE" w14:textId="097264A1" w:rsidR="003B4EEA" w:rsidRDefault="003B4EEA" w:rsidP="00C155D2"/>
    <w:p w14:paraId="20D4037B" w14:textId="01E12ADD" w:rsidR="003B4EEA" w:rsidRDefault="003B4EEA" w:rsidP="00C155D2"/>
    <w:p w14:paraId="00965B2E" w14:textId="77777777" w:rsidR="003B4EEA" w:rsidRDefault="003B4EEA" w:rsidP="00C155D2"/>
    <w:p w14:paraId="2334B0DB" w14:textId="77777777" w:rsidR="003B4EEA" w:rsidRDefault="003B4EEA" w:rsidP="00C155D2"/>
    <w:p w14:paraId="5C63EB47" w14:textId="3712B0ED" w:rsidR="003B4EEA" w:rsidRDefault="003B4EEA" w:rsidP="00C155D2"/>
    <w:p w14:paraId="0045E614" w14:textId="77777777" w:rsidR="003B4EEA" w:rsidRDefault="003B4EEA" w:rsidP="00C155D2"/>
    <w:p w14:paraId="1498343B" w14:textId="77777777" w:rsidR="003B4EEA" w:rsidRDefault="003B4EEA" w:rsidP="00C155D2"/>
    <w:p w14:paraId="2E18804C" w14:textId="70F06EEF" w:rsidR="003B4EEA" w:rsidRDefault="003B4EEA" w:rsidP="00C155D2"/>
    <w:p w14:paraId="7CFEA2AD" w14:textId="15AC53CA" w:rsidR="003B4EEA" w:rsidRDefault="003B4EEA" w:rsidP="00C155D2"/>
    <w:p w14:paraId="4FB3CCAB" w14:textId="1F8435FB" w:rsidR="003B4EEA" w:rsidRDefault="003B4EEA" w:rsidP="00C155D2"/>
    <w:p w14:paraId="3FBFA5D8" w14:textId="41478718" w:rsidR="003B4EEA" w:rsidRDefault="003B4EEA" w:rsidP="00C155D2"/>
    <w:p w14:paraId="364A349F" w14:textId="223E6A34" w:rsidR="003B4EEA" w:rsidRDefault="003B4EEA" w:rsidP="00C155D2"/>
    <w:p w14:paraId="57D199D7" w14:textId="192C4B78" w:rsidR="003B4EEA" w:rsidRDefault="003B4EEA" w:rsidP="00C155D2"/>
    <w:p w14:paraId="1F07C465" w14:textId="77777777" w:rsidR="003B4EEA" w:rsidRDefault="003B4EEA" w:rsidP="00C155D2"/>
    <w:p w14:paraId="7FD5B96B" w14:textId="5818722B" w:rsidR="00C155D2" w:rsidRPr="000B664F" w:rsidRDefault="000B6619" w:rsidP="00C155D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1" locked="0" layoutInCell="1" allowOverlap="1" wp14:anchorId="526AE681" wp14:editId="4F47877D">
                <wp:simplePos x="0" y="0"/>
                <wp:positionH relativeFrom="column">
                  <wp:posOffset>3635654</wp:posOffset>
                </wp:positionH>
                <wp:positionV relativeFrom="paragraph">
                  <wp:posOffset>3701492</wp:posOffset>
                </wp:positionV>
                <wp:extent cx="1499235" cy="680314"/>
                <wp:effectExtent l="0" t="0" r="5715" b="57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9235" cy="6803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EEFA2F" w14:textId="04248930" w:rsidR="00721351" w:rsidRPr="000B6619" w:rsidRDefault="00721351" w:rsidP="00721351">
                            <w:pPr>
                              <w:rPr>
                                <w:sz w:val="36"/>
                                <w:szCs w:val="44"/>
                              </w:rPr>
                            </w:pPr>
                            <w:r w:rsidRPr="000B6619">
                              <w:rPr>
                                <w:sz w:val="36"/>
                                <w:szCs w:val="44"/>
                              </w:rPr>
                              <w:t xml:space="preserve">Value </w:t>
                            </w:r>
                            <w:r w:rsidR="00A0783B" w:rsidRPr="000B6619">
                              <w:rPr>
                                <w:sz w:val="36"/>
                                <w:szCs w:val="44"/>
                              </w:rPr>
                              <w:t>Proposition</w:t>
                            </w:r>
                            <w:r w:rsidRPr="000B6619">
                              <w:rPr>
                                <w:sz w:val="36"/>
                                <w:szCs w:val="4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AE681" id="Text Box 2" o:spid="_x0000_s1061" type="#_x0000_t202" style="position:absolute;margin-left:286.25pt;margin-top:291.45pt;width:118.05pt;height:53.55pt;z-index:-251595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" stroked="f">
                <v:textbox>
                  <w:txbxContent>
                    <w:p w14:paraId="4BEEFA2F" w14:textId="04248930" w:rsidR="00721351" w:rsidRPr="000B6619" w:rsidRDefault="00721351" w:rsidP="00721351">
                      <w:pPr>
                        <w:rPr>
                          <w:sz w:val="36"/>
                          <w:szCs w:val="44"/>
                        </w:rPr>
                      </w:pPr>
                      <w:r w:rsidRPr="000B6619">
                        <w:rPr>
                          <w:sz w:val="36"/>
                          <w:szCs w:val="44"/>
                        </w:rPr>
                        <w:t xml:space="preserve">Value </w:t>
                      </w:r>
                      <w:r w:rsidR="00A0783B" w:rsidRPr="000B6619">
                        <w:rPr>
                          <w:sz w:val="36"/>
                          <w:szCs w:val="44"/>
                        </w:rPr>
                        <w:t>Proposition</w:t>
                      </w:r>
                      <w:r w:rsidRPr="000B6619">
                        <w:rPr>
                          <w:sz w:val="36"/>
                          <w:szCs w:val="44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C155D2">
        <w:br w:type="page"/>
      </w:r>
    </w:p>
    <w:p w14:paraId="262D7D28" w14:textId="4039309B" w:rsidR="003B4EEA" w:rsidRDefault="000B6619" w:rsidP="000B6619">
      <w:pPr>
        <w:spacing w:after="160" w:line="259" w:lineRule="auto"/>
        <w:ind w:left="-720"/>
        <w:rPr>
          <w:b/>
          <w:sz w:val="44"/>
        </w:rPr>
      </w:pPr>
      <w:r w:rsidRPr="00B02DB8">
        <w:rPr>
          <w:b/>
          <w:sz w:val="44"/>
        </w:rPr>
        <w:lastRenderedPageBreak/>
        <w:t xml:space="preserve">Value </w:t>
      </w:r>
      <w:r>
        <w:rPr>
          <w:b/>
          <w:sz w:val="44"/>
        </w:rPr>
        <w:t>Proposition</w:t>
      </w:r>
      <w:r w:rsidRPr="00B02DB8">
        <w:rPr>
          <w:b/>
          <w:sz w:val="44"/>
        </w:rPr>
        <w:t xml:space="preserve"> Canvas</w:t>
      </w:r>
    </w:p>
    <w:p w14:paraId="0A6EDFF4" w14:textId="0FBBA31A" w:rsidR="003B4EEA" w:rsidRPr="003B4EEA" w:rsidRDefault="00B50569" w:rsidP="000B6619">
      <w:pPr>
        <w:spacing w:after="160" w:line="259" w:lineRule="auto"/>
        <w:ind w:left="-720"/>
        <w:rPr>
          <w:b/>
          <w:sz w:val="20"/>
        </w:rPr>
      </w:pPr>
      <w:r>
        <w:rPr>
          <w:b/>
          <w:noProof/>
          <w:sz w:val="20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4426BDE3" wp14:editId="0625A280">
                <wp:simplePos x="0" y="0"/>
                <wp:positionH relativeFrom="column">
                  <wp:posOffset>-498475</wp:posOffset>
                </wp:positionH>
                <wp:positionV relativeFrom="paragraph">
                  <wp:posOffset>351039</wp:posOffset>
                </wp:positionV>
                <wp:extent cx="9231380" cy="4258656"/>
                <wp:effectExtent l="19050" t="0" r="27305" b="2794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31380" cy="4258656"/>
                          <a:chOff x="0" y="0"/>
                          <a:chExt cx="9231380" cy="4258656"/>
                        </a:xfrm>
                      </wpg:grpSpPr>
                      <wpg:grpSp>
                        <wpg:cNvPr id="195" name="Group 195"/>
                        <wpg:cNvGrpSpPr/>
                        <wpg:grpSpPr>
                          <a:xfrm>
                            <a:off x="5842660" y="558140"/>
                            <a:ext cx="3388720" cy="3618035"/>
                            <a:chOff x="74194" y="3043"/>
                            <a:chExt cx="4838700" cy="5085844"/>
                          </a:xfrm>
                        </wpg:grpSpPr>
                        <wps:wsp>
                          <wps:cNvPr id="1" name="Oval 1"/>
                          <wps:cNvSpPr/>
                          <wps:spPr>
                            <a:xfrm>
                              <a:off x="74194" y="3043"/>
                              <a:ext cx="4838700" cy="5085844"/>
                            </a:xfrm>
                            <a:prstGeom prst="ellipse">
                              <a:avLst/>
                            </a:prstGeom>
                            <a:solidFill>
                              <a:schemeClr val="accent5">
                                <a:lumMod val="20000"/>
                                <a:lumOff val="80000"/>
                              </a:schemeClr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F8B9AA" w14:textId="77777777" w:rsidR="009C5DCF" w:rsidRDefault="009C5DCF" w:rsidP="009C5DCF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Smiley Face 2"/>
                          <wps:cNvSpPr/>
                          <wps:spPr>
                            <a:xfrm>
                              <a:off x="2023009" y="1869260"/>
                              <a:ext cx="914400" cy="914400"/>
                            </a:xfrm>
                            <a:prstGeom prst="smileyFace">
                              <a:avLst>
                                <a:gd name="adj" fmla="val 486"/>
                              </a:avLst>
                            </a:prstGeom>
                            <a:solidFill>
                              <a:schemeClr val="bg2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Smiley Face 4"/>
                          <wps:cNvSpPr/>
                          <wps:spPr>
                            <a:xfrm>
                              <a:off x="380325" y="2670371"/>
                              <a:ext cx="685800" cy="676275"/>
                            </a:xfrm>
                            <a:prstGeom prst="smileyFace">
                              <a:avLst>
                                <a:gd name="adj" fmla="val -4653"/>
                              </a:avLst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Smiley Face 5"/>
                          <wps:cNvSpPr/>
                          <wps:spPr>
                            <a:xfrm>
                              <a:off x="2168665" y="210393"/>
                              <a:ext cx="628650" cy="666750"/>
                            </a:xfrm>
                            <a:prstGeom prst="smileyFace">
                              <a:avLst/>
                            </a:prstGeom>
                            <a:solidFill>
                              <a:schemeClr val="accent3"/>
                            </a:solidFill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Straight Connector 7"/>
                          <wps:cNvCnPr/>
                          <wps:spPr>
                            <a:xfrm flipV="1">
                              <a:off x="2743200" y="210393"/>
                              <a:ext cx="619125" cy="1743075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8" name="Straight Connector 8"/>
                          <wps:cNvCnPr/>
                          <wps:spPr>
                            <a:xfrm>
                              <a:off x="2613727" y="2783660"/>
                              <a:ext cx="1228725" cy="1790700"/>
                            </a:xfrm>
                            <a:prstGeom prst="line">
                              <a:avLst/>
                            </a:prstGeom>
                            <a:noFill/>
                            <a:ln w="28575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2" name="Text Box 22"/>
                          <wps:cNvSpPr txBox="1"/>
                          <wps:spPr>
                            <a:xfrm>
                              <a:off x="1159840" y="2661308"/>
                              <a:ext cx="1453618" cy="8465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0989B6" w14:textId="1A9FE3FA" w:rsidR="00343608" w:rsidRPr="00343608" w:rsidRDefault="00343608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 w:rsidRPr="00343608">
                                  <w:rPr>
                                    <w:b/>
                                    <w:sz w:val="28"/>
                                  </w:rPr>
                                  <w:t>Pain</w:t>
                                </w:r>
                                <w:r w:rsidR="003B4EEA">
                                  <w:rPr>
                                    <w:b/>
                                    <w:sz w:val="28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Text Box 24"/>
                          <wps:cNvSpPr txBox="1"/>
                          <wps:spPr>
                            <a:xfrm>
                              <a:off x="1065914" y="323563"/>
                              <a:ext cx="1109322" cy="49363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A2B7ABD" w14:textId="52159262" w:rsidR="006138EA" w:rsidRPr="006138EA" w:rsidRDefault="006138EA" w:rsidP="009C5DCF">
                                <w:pPr>
                                  <w:jc w:val="center"/>
                                  <w:rPr>
                                    <w:b/>
                                    <w:sz w:val="28"/>
                                  </w:rPr>
                                </w:pPr>
                                <w:r w:rsidRPr="006138EA">
                                  <w:rPr>
                                    <w:b/>
                                    <w:sz w:val="28"/>
                                  </w:rPr>
                                  <w:t>Gain</w:t>
                                </w:r>
                                <w:r w:rsidR="00A57D9F">
                                  <w:rPr>
                                    <w:b/>
                                    <w:sz w:val="28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Text Box 25"/>
                          <wps:cNvSpPr txBox="1"/>
                          <wps:spPr>
                            <a:xfrm>
                              <a:off x="3108202" y="1038012"/>
                              <a:ext cx="1482054" cy="50443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3CCF6D" w14:textId="77777777" w:rsidR="00C275FA" w:rsidRPr="00C275FA" w:rsidRDefault="00C275FA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</w:rPr>
                                  <w:t xml:space="preserve">    </w:t>
                                </w:r>
                                <w:r w:rsidR="00123D2F">
                                  <w:rPr>
                                    <w:b/>
                                    <w:sz w:val="28"/>
                                  </w:rPr>
                                  <w:t>Job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4" name="Group 234"/>
                        <wpg:cNvGrpSpPr/>
                        <wpg:grpSpPr>
                          <a:xfrm>
                            <a:off x="0" y="415636"/>
                            <a:ext cx="3876675" cy="3843020"/>
                            <a:chOff x="0" y="0"/>
                            <a:chExt cx="3877056" cy="3843027"/>
                          </a:xfrm>
                        </wpg:grpSpPr>
                        <wps:wsp>
                          <wps:cNvPr id="9" name="Rectangle 9"/>
                          <wps:cNvSpPr/>
                          <wps:spPr>
                            <a:xfrm>
                              <a:off x="7315" y="0"/>
                              <a:ext cx="3869741" cy="3842792"/>
                            </a:xfrm>
                            <a:prstGeom prst="rect">
                              <a:avLst/>
                            </a:prstGeom>
                            <a:solidFill>
                              <a:srgbClr val="FFDBB7"/>
                            </a:solidFill>
                            <a:ln w="28575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Straight Connector 14"/>
                          <wps:cNvCnPr/>
                          <wps:spPr>
                            <a:xfrm flipH="1" flipV="1">
                              <a:off x="0" y="14631"/>
                              <a:ext cx="2081595" cy="1524812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Text Box 18"/>
                          <wps:cNvSpPr txBox="1"/>
                          <wps:spPr>
                            <a:xfrm>
                              <a:off x="51207" y="899770"/>
                              <a:ext cx="1181100" cy="609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7FE871" w14:textId="7D9BB7FC" w:rsidR="007D27C9" w:rsidRPr="007D27C9" w:rsidRDefault="007D27C9" w:rsidP="002F5EBF">
                                <w:pPr>
                                  <w:spacing w:after="0"/>
                                  <w:rPr>
                                    <w:b/>
                                    <w:sz w:val="28"/>
                                  </w:rPr>
                                </w:pPr>
                                <w:r w:rsidRPr="007D27C9">
                                  <w:rPr>
                                    <w:b/>
                                    <w:sz w:val="28"/>
                                  </w:rPr>
                                  <w:t xml:space="preserve">Service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1367943" y="65837"/>
                              <a:ext cx="1252855" cy="6096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E879F6" w14:textId="77777777" w:rsidR="007D27C9" w:rsidRPr="007D27C9" w:rsidRDefault="007D27C9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>
                                  <w:rPr>
                                    <w:b/>
                                    <w:sz w:val="28"/>
                                  </w:rPr>
                                  <w:t xml:space="preserve">Gain Creators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Text Box 20"/>
                          <wps:cNvSpPr txBox="1"/>
                          <wps:spPr>
                            <a:xfrm>
                              <a:off x="1550823" y="3196743"/>
                              <a:ext cx="1327785" cy="55605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3FEDFD0" w14:textId="77777777" w:rsidR="007D27C9" w:rsidRPr="007D27C9" w:rsidRDefault="007D27C9">
                                <w:pPr>
                                  <w:rPr>
                                    <w:b/>
                                    <w:sz w:val="28"/>
                                  </w:rPr>
                                </w:pPr>
                                <w:r w:rsidRPr="007D27C9">
                                  <w:rPr>
                                    <w:b/>
                                    <w:sz w:val="28"/>
                                  </w:rPr>
                                  <w:t>Pain Reliever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9" name="Picture 29" descr="http://tse1.mm.bing.net/th?&amp;id=OIP.M22c7485be33267984512e5052ffa5372H0&amp;w=300&amp;h=300&amp;c=0&amp;pid=1.9&amp;rs=0&amp;p=0">
                              <a:hlinkClick r:id="rId10"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18995" y="2589581"/>
                              <a:ext cx="544195" cy="537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31" name="Picture 31" descr="https://svn.apache.org/repos/asf/openoffice/symphony/trunk/main/extras/source/gallery/arrows/A42-TrendArrow-Red-GoUp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97050" y="182880"/>
                              <a:ext cx="913765" cy="7505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2" name="Picture 192" descr="http://tse1.mm.bing.net/th?&amp;id=OIP.Md60a884f5276b16a226c7eb96340d1cdH0&amp;w=299&amp;h=225&amp;c=0&amp;pid=1.9&amp;rs=0&amp;p=0">
                              <a:hlinkClick r:id="rId13"/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703" r="9074" b="-1725"/>
                            <a:stretch/>
                          </pic:blipFill>
                          <pic:spPr bwMode="auto">
                            <a:xfrm>
                              <a:off x="1931213" y="1389888"/>
                              <a:ext cx="949960" cy="8947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96" name="Straight Connector 196"/>
                          <wps:cNvCnPr/>
                          <wps:spPr>
                            <a:xfrm flipH="1">
                              <a:off x="36576" y="2245767"/>
                              <a:ext cx="1892300" cy="1597260"/>
                            </a:xfrm>
                            <a:prstGeom prst="line">
                              <a:avLst/>
                            </a:prstGeom>
                            <a:ln w="2857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" name="Group 17"/>
                        <wpg:cNvGrpSpPr/>
                        <wpg:grpSpPr>
                          <a:xfrm>
                            <a:off x="3051959" y="1995054"/>
                            <a:ext cx="3876955" cy="691791"/>
                            <a:chOff x="-637610" y="0"/>
                            <a:chExt cx="5054547" cy="907885"/>
                          </a:xfrm>
                        </wpg:grpSpPr>
                        <wps:wsp>
                          <wps:cNvPr id="21" name="Flowchart: Connector 21"/>
                          <wps:cNvSpPr/>
                          <wps:spPr>
                            <a:xfrm>
                              <a:off x="1389887" y="0"/>
                              <a:ext cx="984054" cy="907885"/>
                            </a:xfrm>
                            <a:prstGeom prst="flowChartConnector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26676D">
                                  <a:shade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Straight Arrow Connector 23"/>
                          <wps:cNvCnPr/>
                          <wps:spPr>
                            <a:xfrm flipH="1">
                              <a:off x="2477821" y="367147"/>
                              <a:ext cx="1939116" cy="1"/>
                            </a:xfrm>
                            <a:prstGeom prst="straightConnector1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tailEnd type="triangle" w="lg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 flipH="1">
                              <a:off x="-637610" y="379574"/>
                              <a:ext cx="1871740" cy="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26676D"/>
                              </a:solidFill>
                              <a:prstDash val="solid"/>
                              <a:miter lim="800000"/>
                              <a:headEnd type="triangle" w="lg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30" name="Text Box 30"/>
                          <wps:cNvSpPr txBox="1"/>
                          <wps:spPr>
                            <a:xfrm>
                              <a:off x="1506931" y="160870"/>
                              <a:ext cx="753497" cy="531214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74E4B8B1" w14:textId="77777777" w:rsidR="00A57D9F" w:rsidRPr="00E74F93" w:rsidRDefault="00A57D9F" w:rsidP="00A57D9F">
                                <w:pPr>
                                  <w:jc w:val="center"/>
                                  <w:rPr>
                                    <w:b/>
                                    <w:sz w:val="44"/>
                                  </w:rPr>
                                </w:pPr>
                                <w:r w:rsidRPr="00E74F93">
                                  <w:rPr>
                                    <w:b/>
                                    <w:sz w:val="44"/>
                                  </w:rPr>
                                  <w:t>fi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3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39491" y="2743200"/>
                            <a:ext cx="1499235" cy="6803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6AB24C" w14:textId="7EE0D7DD" w:rsidR="000B6619" w:rsidRPr="000B6619" w:rsidRDefault="000B6619" w:rsidP="00E74F93">
                              <w:pPr>
                                <w:jc w:val="center"/>
                                <w:rPr>
                                  <w:sz w:val="36"/>
                                  <w:szCs w:val="44"/>
                                </w:rPr>
                              </w:pPr>
                              <w:r w:rsidRPr="000B6619">
                                <w:rPr>
                                  <w:sz w:val="36"/>
                                  <w:szCs w:val="44"/>
                                </w:rPr>
                                <w:t>Value Proposi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502" y="0"/>
                            <a:ext cx="3678011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6E1FD4" w14:textId="047EF5D2" w:rsidR="000B6619" w:rsidRPr="00B02DB8" w:rsidRDefault="000B6619" w:rsidP="00E74F93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Product &amp; Service Value Ma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341424" y="35626"/>
                            <a:ext cx="213487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F363A4" w14:textId="57837ADE" w:rsidR="000B6619" w:rsidRPr="00B02DB8" w:rsidRDefault="000B6619" w:rsidP="000B6619">
                              <w:pPr>
                                <w:jc w:val="center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sz w:val="32"/>
                                </w:rPr>
                                <w:t>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26BDE3" id="Group 11" o:spid="_x0000_s1062" style="position:absolute;left:0;text-align:left;margin-left:-39.25pt;margin-top:27.65pt;width:726.9pt;height:335.35pt;z-index:251737088" coordsize="92313,4258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">
                <v:group id="Group 195" o:spid="_x0000_s1063" style="position:absolute;left:58426;top:5581;width:33887;height:36180" coordorigin="741,30" coordsize="48387,50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oval id="Oval 1" o:spid="_x0000_s1064" style="position:absolute;left:741;top:30;width:48387;height:50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" fillcolor="#ececed [664]" strokecolor="#133236 [1604]" strokeweight="2.25pt">
                    <v:stroke joinstyle="miter"/>
                    <v:textbox>
                      <w:txbxContent>
                        <w:p w14:paraId="49F8B9AA" w14:textId="77777777" w:rsidR="009C5DCF" w:rsidRDefault="009C5DCF" w:rsidP="009C5DCF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 id="Smiley Face 2" o:spid="_x0000_s1065" type="#_x0000_t96" style="position:absolute;left:20230;top:18692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" adj="16620" fillcolor="#e7e6e6 [3214]" strokecolor="#133236 [1604]" strokeweight="1pt">
                    <v:stroke joinstyle="miter"/>
                  </v:shape>
                  <v:shape id="Smiley Face 4" o:spid="_x0000_s1066" type="#_x0000_t96" style="position:absolute;left:3803;top:26703;width:6858;height:6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" adj="15510" fillcolor="#b6e2e5 [3206]" strokecolor="#194a4e" strokeweight="1pt">
                    <v:stroke joinstyle="miter"/>
                  </v:shape>
                  <v:shape id="Smiley Face 5" o:spid="_x0000_s1067" type="#_x0000_t96" style="position:absolute;left:21686;top:2103;width:6287;height:6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" fillcolor="#b6e2e5 [3206]" strokecolor="#194a4e" strokeweight="1pt">
                    <v:stroke joinstyle="miter"/>
                  </v:shape>
                  <v:line id="Straight Connector 7" o:spid="_x0000_s1068" style="position:absolute;flip:y;visibility:visible;mso-wrap-style:square" from="27432,2103" to="33623,19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" strokecolor="#26676d" strokeweight="2.25pt">
                    <v:stroke joinstyle="miter"/>
                  </v:line>
                  <v:line id="Straight Connector 8" o:spid="_x0000_s1069" style="position:absolute;visibility:visible;mso-wrap-style:square" from="26137,27836" to="38424,45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" strokecolor="#26676d" strokeweight="2.25pt">
                    <v:stroke joinstyle="miter"/>
                  </v:line>
                  <v:shape id="Text Box 22" o:spid="_x0000_s1070" type="#_x0000_t202" style="position:absolute;left:11598;top:26613;width:14536;height:8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  <v:textbox>
                      <w:txbxContent>
                        <w:p w14:paraId="640989B6" w14:textId="1A9FE3FA" w:rsidR="00343608" w:rsidRPr="00343608" w:rsidRDefault="00343608">
                          <w:pPr>
                            <w:rPr>
                              <w:b/>
                              <w:sz w:val="28"/>
                            </w:rPr>
                          </w:pPr>
                          <w:r w:rsidRPr="00343608">
                            <w:rPr>
                              <w:b/>
                              <w:sz w:val="28"/>
                            </w:rPr>
                            <w:t>Pain</w:t>
                          </w:r>
                          <w:r w:rsidR="003B4EEA">
                            <w:rPr>
                              <w:b/>
                              <w:sz w:val="28"/>
                            </w:rPr>
                            <w:t>s</w:t>
                          </w:r>
                        </w:p>
                      </w:txbxContent>
                    </v:textbox>
                  </v:shape>
                  <v:shape id="Text Box 24" o:spid="_x0000_s1071" type="#_x0000_t202" style="position:absolute;left:10659;top:3235;width:11093;height:4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<v:textbox>
                      <w:txbxContent>
                        <w:p w14:paraId="3A2B7ABD" w14:textId="52159262" w:rsidR="006138EA" w:rsidRPr="006138EA" w:rsidRDefault="006138EA" w:rsidP="009C5DCF">
                          <w:pPr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6138EA">
                            <w:rPr>
                              <w:b/>
                              <w:sz w:val="28"/>
                            </w:rPr>
                            <w:t>Gain</w:t>
                          </w:r>
                          <w:r w:rsidR="00A57D9F">
                            <w:rPr>
                              <w:b/>
                              <w:sz w:val="28"/>
                            </w:rPr>
                            <w:t>s</w:t>
                          </w:r>
                        </w:p>
                      </w:txbxContent>
                    </v:textbox>
                  </v:shape>
                  <v:shape id="Text Box 25" o:spid="_x0000_s1072" type="#_x0000_t202" style="position:absolute;left:31082;top:10380;width:14820;height:50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  <v:textbox>
                      <w:txbxContent>
                        <w:p w14:paraId="5D3CCF6D" w14:textId="77777777" w:rsidR="00C275FA" w:rsidRPr="00C275FA" w:rsidRDefault="00C275FA">
                          <w:pPr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    </w:t>
                          </w:r>
                          <w:r w:rsidR="00123D2F">
                            <w:rPr>
                              <w:b/>
                              <w:sz w:val="28"/>
                            </w:rPr>
                            <w:t>Jobs</w:t>
                          </w:r>
                        </w:p>
                      </w:txbxContent>
                    </v:textbox>
                  </v:shape>
                </v:group>
                <v:group id="Group 234" o:spid="_x0000_s1073" style="position:absolute;top:4156;width:38766;height:38430" coordsize="38770,38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e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SLuDvTDgCcv0LAAD//wMAUEsBAi0AFAAGAAgAAAAhANvh9svuAAAAhQEAABMAAAAAAAAA&#10;AAAAAAAAAAAAAFtDb250ZW50X1R5cGVzXS54bWxQSwECLQAUAAYACAAAACEAWvQsW78AAAAVAQAA&#10;CwAAAAAAAAAAAAAAAAAfAQAAX3JlbHMvLnJlbHNQSwECLQAUAAYACAAAACEAIbY3nsYAAADcAAAA&#10;DwAAAAAAAAAAAAAAAAAHAgAAZHJzL2Rvd25yZXYueG1sUEsFBgAAAAADAAMAtwAAAPoCAAAAAA==&#10;">
                  <v:rect id="Rectangle 9" o:spid="_x0000_s1074" style="position:absolute;left:73;width:38697;height:384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" fillcolor="#ffdbb7" strokecolor="#133236 [1604]" strokeweight="2.25pt"/>
                  <v:line id="Straight Connector 14" o:spid="_x0000_s1075" style="position:absolute;flip:x y;visibility:visible;mso-wrap-style:square" from="0,146" to="20815,153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" strokecolor="#26676d [3204]" strokeweight="2.25pt">
                    <v:stroke joinstyle="miter"/>
                  </v:line>
                  <v:shape id="Text Box 18" o:spid="_x0000_s1076" type="#_x0000_t202" style="position:absolute;left:512;top:8997;width:11811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<v:textbox>
                      <w:txbxContent>
                        <w:p w14:paraId="4B7FE871" w14:textId="7D9BB7FC" w:rsidR="007D27C9" w:rsidRPr="007D27C9" w:rsidRDefault="007D27C9" w:rsidP="002F5EBF">
                          <w:pPr>
                            <w:spacing w:after="0"/>
                            <w:rPr>
                              <w:b/>
                              <w:sz w:val="28"/>
                            </w:rPr>
                          </w:pPr>
                          <w:r w:rsidRPr="007D27C9">
                            <w:rPr>
                              <w:b/>
                              <w:sz w:val="28"/>
                            </w:rPr>
                            <w:t xml:space="preserve">Service </w:t>
                          </w:r>
                        </w:p>
                      </w:txbxContent>
                    </v:textbox>
                  </v:shape>
                  <v:shape id="Text Box 19" o:spid="_x0000_s1077" type="#_x0000_t202" style="position:absolute;left:13679;top:658;width:12528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  <v:textbox>
                      <w:txbxContent>
                        <w:p w14:paraId="22E879F6" w14:textId="77777777" w:rsidR="007D27C9" w:rsidRPr="007D27C9" w:rsidRDefault="007D27C9">
                          <w:pPr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Gain Creators </w:t>
                          </w:r>
                        </w:p>
                      </w:txbxContent>
                    </v:textbox>
                  </v:shape>
                  <v:shape id="Text Box 20" o:spid="_x0000_s1078" type="#_x0000_t202" style="position:absolute;left:15508;top:31967;width:13278;height:5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  <v:textbox>
                      <w:txbxContent>
                        <w:p w14:paraId="73FEDFD0" w14:textId="77777777" w:rsidR="007D27C9" w:rsidRPr="007D27C9" w:rsidRDefault="007D27C9">
                          <w:pPr>
                            <w:rPr>
                              <w:b/>
                              <w:sz w:val="28"/>
                            </w:rPr>
                          </w:pPr>
                          <w:r w:rsidRPr="007D27C9">
                            <w:rPr>
                              <w:b/>
                              <w:sz w:val="28"/>
                            </w:rPr>
                            <w:t>Pain Relievers</w:t>
                          </w:r>
                        </w:p>
                      </w:txbxContent>
                    </v:textbox>
                  </v:shape>
                  <v:shape id="Picture 29" o:spid="_x0000_s1079" type="#_x0000_t75" alt="http://tse1.mm.bing.net/th?&amp;id=OIP.M22c7485be33267984512e5052ffa5372H0&amp;w=300&amp;h=300&amp;c=0&amp;pid=1.9&amp;rs=0&amp;p=0" href="http://www.bing.com/images/search?q=clip+art+of+a+capsule+pill&amp;view=detailv2&amp;qpvt=clip+art+of+a+capsule+pill&amp;id=1470CD4273E794EC0D32617F7000536B0987BAB8&amp;selectedIndex=2&amp;ccid=IsdIW%2bMy&amp;simid=607991572728711723&amp;thid=OIP.M22c7485be33267984512e5052ffa5372H0" style="position:absolute;left:20189;top:25895;width:5442;height:5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" o:button="t">
                    <v:fill o:detectmouseclick="t"/>
                    <v:imagedata r:id="rId19" o:title="th?&amp;id=OIP.M22c7485be33267984512e5052ffa5372H0&amp;w=300&amp;h=300&amp;c=0&amp;pid=1"/>
                    <v:path arrowok="t"/>
                  </v:shape>
                  <v:shape id="Picture 31" o:spid="_x0000_s1080" type="#_x0000_t75" alt="https://svn.apache.org/repos/asf/openoffice/symphony/trunk/main/extras/source/gallery/arrows/A42-TrendArrow-Red-GoUp.png" style="position:absolute;left:19970;top:1828;width:9138;height:7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">
                    <v:imagedata r:id="rId16" o:title="A42-TrendArrow-Red-GoUp"/>
                    <v:path arrowok="t"/>
                  </v:shape>
                  <v:shape id="Picture 192" o:spid="_x0000_s1081" type="#_x0000_t75" alt="http://tse1.mm.bing.net/th?&amp;id=OIP.Md60a884f5276b16a226c7eb96340d1cdH0&amp;w=299&amp;h=225&amp;c=0&amp;pid=1.9&amp;rs=0&amp;p=0" href="http://www.bing.com/images/search?q=Gift+Coloring+Pages&amp;view=detailv2&amp;&amp;id=A3FBB279E2359872EC502CE7501617081F5E352E&amp;selectedIndex=2&amp;ccid=1gqIT1J2&amp;simid=607986500371547865&amp;thid=OIP.Md60a884f5276b16a226c7eb96340d1cdH0" style="position:absolute;left:19312;top:13898;width:9499;height:89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" o:button="t">
                    <v:fill o:detectmouseclick="t"/>
                    <v:imagedata r:id="rId17" o:title="th?&amp;id=OIP.Md60a884f5276b16a226c7eb96340d1cdH0&amp;w=299&amp;h=225&amp;c=0&amp;pid=1" cropbottom="-1130f" cropleft="7014f" cropright="5947f"/>
                    <v:path arrowok="t"/>
                  </v:shape>
                  <v:line id="Straight Connector 196" o:spid="_x0000_s1082" style="position:absolute;flip:x;visibility:visible;mso-wrap-style:square" from="365,22457" to="19288,38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" strokecolor="#26676d [3204]" strokeweight="2.25pt">
                    <v:stroke joinstyle="miter"/>
                  </v:line>
                </v:group>
                <v:group id="Group 17" o:spid="_x0000_s1083" style="position:absolute;left:30519;top:19950;width:38770;height:6918" coordorigin="-6376" coordsize="50545,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lowchart: Connector 21" o:spid="_x0000_s1084" type="#_x0000_t120" style="position:absolute;left:13898;width:9841;height:9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" filled="f" strokecolor="#194a4e" strokeweight="1pt">
                    <v:stroke joinstyle="miter"/>
                  </v:shape>
                  <v:shape id="Straight Arrow Connector 23" o:spid="_x0000_s1085" type="#_x0000_t32" style="position:absolute;left:24778;top:3671;width:1939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" strokecolor="#26676d" strokeweight="3pt">
                    <v:stroke endarrow="block" endarrowwidth="wide" joinstyle="miter"/>
                  </v:shape>
                  <v:line id="Straight Connector 26" o:spid="_x0000_s1086" style="position:absolute;flip:x;visibility:visible;mso-wrap-style:square" from="-6376,3795" to="12341,37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" strokecolor="#26676d" strokeweight="3pt">
                    <v:stroke startarrow="block" startarrowwidth="wide" joinstyle="miter"/>
                  </v:line>
                  <v:shape id="Text Box 30" o:spid="_x0000_s1087" type="#_x0000_t202" style="position:absolute;left:15069;top:1608;width:7535;height:5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" fillcolor="window" stroked="f" strokeweight=".5pt">
                    <v:textbox>
                      <w:txbxContent>
                        <w:p w14:paraId="74E4B8B1" w14:textId="77777777" w:rsidR="00A57D9F" w:rsidRPr="00E74F93" w:rsidRDefault="00A57D9F" w:rsidP="00A57D9F">
                          <w:pPr>
                            <w:jc w:val="center"/>
                            <w:rPr>
                              <w:b/>
                              <w:sz w:val="44"/>
                            </w:rPr>
                          </w:pPr>
                          <w:r w:rsidRPr="00E74F93">
                            <w:rPr>
                              <w:b/>
                              <w:sz w:val="44"/>
                            </w:rPr>
                            <w:t>fit</w:t>
                          </w:r>
                        </w:p>
                      </w:txbxContent>
                    </v:textbox>
                  </v:shape>
                </v:group>
                <v:shape id="_x0000_s1088" type="#_x0000_t202" style="position:absolute;left:42394;top:27432;width:14993;height:6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" stroked="f">
                  <v:textbox>
                    <w:txbxContent>
                      <w:p w14:paraId="7A6AB24C" w14:textId="7EE0D7DD" w:rsidR="000B6619" w:rsidRPr="000B6619" w:rsidRDefault="000B6619" w:rsidP="00E74F93">
                        <w:pPr>
                          <w:jc w:val="center"/>
                          <w:rPr>
                            <w:sz w:val="36"/>
                            <w:szCs w:val="44"/>
                          </w:rPr>
                        </w:pPr>
                        <w:r w:rsidRPr="000B6619">
                          <w:rPr>
                            <w:sz w:val="36"/>
                            <w:szCs w:val="44"/>
                          </w:rPr>
                          <w:t>Value Proposition</w:t>
                        </w:r>
                      </w:p>
                    </w:txbxContent>
                  </v:textbox>
                </v:shape>
                <v:shape id="_x0000_s1089" type="#_x0000_t202" style="position:absolute;left:475;width:3678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" stroked="f">
                  <v:textbox>
                    <w:txbxContent>
                      <w:p w14:paraId="1D6E1FD4" w14:textId="047EF5D2" w:rsidR="000B6619" w:rsidRPr="00B02DB8" w:rsidRDefault="000B6619" w:rsidP="00E74F93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Product &amp; Service Value Map</w:t>
                        </w:r>
                      </w:p>
                    </w:txbxContent>
                  </v:textbox>
                </v:shape>
                <v:shape id="_x0000_s1090" type="#_x0000_t202" style="position:absolute;left:63414;top:356;width:2134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" stroked="f">
                  <v:textbox>
                    <w:txbxContent>
                      <w:p w14:paraId="02F363A4" w14:textId="57837ADE" w:rsidR="000B6619" w:rsidRPr="00B02DB8" w:rsidRDefault="000B6619" w:rsidP="000B6619">
                        <w:pPr>
                          <w:jc w:val="center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sz w:val="32"/>
                          </w:rPr>
                          <w:t>Profi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A924012" w14:textId="7CA2E1C1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7B0E7BA" w14:textId="132C35A8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18B6A7B5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24C9C21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400E5B81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01D94294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06DBCBA9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920C619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395C844A" w14:textId="77777777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2D4BE5EC" w14:textId="35967356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53C05CCF" w14:textId="1AAEAD8D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15B55562" w14:textId="3DE80F43" w:rsidR="003B4EEA" w:rsidRPr="003B4EEA" w:rsidRDefault="003B4EEA" w:rsidP="000B6619">
      <w:pPr>
        <w:spacing w:after="160" w:line="259" w:lineRule="auto"/>
        <w:ind w:left="-720"/>
        <w:rPr>
          <w:b/>
          <w:sz w:val="20"/>
        </w:rPr>
      </w:pPr>
    </w:p>
    <w:p w14:paraId="68993E75" w14:textId="77777777" w:rsidR="003B4EEA" w:rsidRDefault="003B4EEA" w:rsidP="000B6619">
      <w:pPr>
        <w:spacing w:after="160" w:line="259" w:lineRule="auto"/>
        <w:ind w:left="-720"/>
      </w:pPr>
    </w:p>
    <w:p w14:paraId="59FDEEA3" w14:textId="77777777" w:rsidR="003B4EEA" w:rsidRDefault="003B4EEA" w:rsidP="000B6619">
      <w:pPr>
        <w:spacing w:after="160" w:line="259" w:lineRule="auto"/>
        <w:ind w:left="-720"/>
      </w:pPr>
    </w:p>
    <w:p w14:paraId="7DB8BEC6" w14:textId="77777777" w:rsidR="003B4EEA" w:rsidRDefault="003B4EEA" w:rsidP="000B6619">
      <w:pPr>
        <w:spacing w:after="160" w:line="259" w:lineRule="auto"/>
        <w:ind w:left="-720"/>
      </w:pPr>
    </w:p>
    <w:p w14:paraId="337BB0C9" w14:textId="77777777" w:rsidR="003B4EEA" w:rsidRDefault="003B4EEA" w:rsidP="000B6619">
      <w:pPr>
        <w:spacing w:after="160" w:line="259" w:lineRule="auto"/>
        <w:ind w:left="-720"/>
      </w:pPr>
    </w:p>
    <w:p w14:paraId="2B39D66E" w14:textId="77777777" w:rsidR="003B4EEA" w:rsidRDefault="003B4EEA" w:rsidP="000B6619">
      <w:pPr>
        <w:spacing w:after="160" w:line="259" w:lineRule="auto"/>
        <w:ind w:left="-720"/>
      </w:pPr>
    </w:p>
    <w:p w14:paraId="748BA2AE" w14:textId="36618F80" w:rsidR="000B664F" w:rsidRPr="000B664F" w:rsidRDefault="000B664F" w:rsidP="000B6619">
      <w:pPr>
        <w:spacing w:after="160" w:line="259" w:lineRule="auto"/>
        <w:ind w:left="-720"/>
      </w:pPr>
    </w:p>
    <w:sectPr w:rsidR="000B664F" w:rsidRPr="000B664F" w:rsidSect="00066E04">
      <w:footerReference w:type="default" r:id="rId20"/>
      <w:footerReference w:type="first" r:id="rId21"/>
      <w:pgSz w:w="15840" w:h="12240" w:orient="landscape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96F1D" w14:textId="77777777" w:rsidR="005D3075" w:rsidRDefault="005D3075" w:rsidP="00AC50CE">
      <w:pPr>
        <w:spacing w:after="0" w:line="240" w:lineRule="auto"/>
      </w:pPr>
      <w:r>
        <w:separator/>
      </w:r>
    </w:p>
  </w:endnote>
  <w:endnote w:type="continuationSeparator" w:id="0">
    <w:p w14:paraId="03E086A4" w14:textId="77777777" w:rsidR="005D3075" w:rsidRDefault="005D3075" w:rsidP="00AC5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20002287" w:usb1="00000000" w:usb2="00000000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31CF1" w14:textId="33BF4B0E" w:rsidR="00BF6DB9" w:rsidRDefault="00066E04">
    <w:pPr>
      <w:pStyle w:val="Footer"/>
      <w:rPr>
        <w:sz w:val="18"/>
      </w:rPr>
    </w:pPr>
    <w:r w:rsidRPr="00BF6DB9">
      <w:rPr>
        <w:sz w:val="18"/>
      </w:rPr>
      <w:t>Based on Business Model Generation: Business Model Canvas and Value Proposition Designer and designed by RURAL HEALTH INNOVATIONS, a subsidiary of the National Rural Health Resource Center, 3/201</w:t>
    </w:r>
    <w:r w:rsidR="00123D2F" w:rsidRPr="00BF6DB9">
      <w:rPr>
        <w:sz w:val="18"/>
      </w:rPr>
      <w:t>6</w:t>
    </w:r>
    <w:r w:rsidR="003A781D" w:rsidRPr="00BF6DB9">
      <w:rPr>
        <w:sz w:val="18"/>
      </w:rPr>
      <w:t>, 12/201</w:t>
    </w:r>
    <w:r w:rsidR="004A3FB3">
      <w:rPr>
        <w:sz w:val="18"/>
      </w:rPr>
      <w:t>6</w:t>
    </w:r>
  </w:p>
  <w:p w14:paraId="4A29B6F0" w14:textId="7DB73005" w:rsidR="00066E04" w:rsidRPr="00BF6DB9" w:rsidRDefault="00066E04" w:rsidP="00BF6DB9">
    <w:pPr>
      <w:pStyle w:val="Footer"/>
      <w:jc w:val="right"/>
      <w:rPr>
        <w:sz w:val="18"/>
      </w:rPr>
    </w:pPr>
    <w:r w:rsidRPr="00BF6DB9">
      <w:rPr>
        <w:sz w:val="18"/>
      </w:rPr>
      <w:t xml:space="preserve">Page </w:t>
    </w:r>
    <w:r w:rsidRPr="00BF6DB9">
      <w:rPr>
        <w:b/>
        <w:bCs/>
        <w:sz w:val="18"/>
      </w:rPr>
      <w:fldChar w:fldCharType="begin"/>
    </w:r>
    <w:r w:rsidRPr="00BF6DB9">
      <w:rPr>
        <w:b/>
        <w:bCs/>
        <w:sz w:val="18"/>
      </w:rPr>
      <w:instrText xml:space="preserve"> PAGE  \* Arabic  \* MERGEFORMAT </w:instrText>
    </w:r>
    <w:r w:rsidRPr="00BF6DB9">
      <w:rPr>
        <w:b/>
        <w:bCs/>
        <w:sz w:val="18"/>
      </w:rPr>
      <w:fldChar w:fldCharType="separate"/>
    </w:r>
    <w:r w:rsidR="008B33CC">
      <w:rPr>
        <w:b/>
        <w:bCs/>
        <w:noProof/>
        <w:sz w:val="18"/>
      </w:rPr>
      <w:t>1</w:t>
    </w:r>
    <w:r w:rsidRPr="00BF6DB9">
      <w:rPr>
        <w:b/>
        <w:bCs/>
        <w:sz w:val="18"/>
      </w:rPr>
      <w:fldChar w:fldCharType="end"/>
    </w:r>
    <w:r w:rsidRPr="00BF6DB9">
      <w:rPr>
        <w:sz w:val="18"/>
      </w:rPr>
      <w:t xml:space="preserve"> of </w:t>
    </w:r>
    <w:r w:rsidRPr="00BF6DB9">
      <w:rPr>
        <w:b/>
        <w:bCs/>
        <w:sz w:val="18"/>
      </w:rPr>
      <w:fldChar w:fldCharType="begin"/>
    </w:r>
    <w:r w:rsidRPr="00BF6DB9">
      <w:rPr>
        <w:b/>
        <w:bCs/>
        <w:sz w:val="18"/>
      </w:rPr>
      <w:instrText xml:space="preserve"> NUMPAGES  \* Arabic  \* MERGEFORMAT </w:instrText>
    </w:r>
    <w:r w:rsidRPr="00BF6DB9">
      <w:rPr>
        <w:b/>
        <w:bCs/>
        <w:sz w:val="18"/>
      </w:rPr>
      <w:fldChar w:fldCharType="separate"/>
    </w:r>
    <w:r w:rsidR="008B33CC">
      <w:rPr>
        <w:b/>
        <w:bCs/>
        <w:noProof/>
        <w:sz w:val="18"/>
      </w:rPr>
      <w:t>2</w:t>
    </w:r>
    <w:r w:rsidRPr="00BF6DB9">
      <w:rPr>
        <w:b/>
        <w:bCs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A6586" w14:textId="77777777" w:rsidR="00ED552A" w:rsidRDefault="00066E04">
    <w:pPr>
      <w:pStyle w:val="Footer"/>
    </w:pPr>
    <w:r w:rsidRPr="00066E04">
      <w:t>Based on Business Model Generation: Business Model Canvas and Value Proposition Designer and designed by RURAL HEALTH INNOVATIONS, a subsidiary of the National Rural Health Resource Center, 3/201</w:t>
    </w:r>
    <w:r>
      <w:t>6</w:t>
    </w:r>
    <w:r w:rsidRPr="00066E04">
      <w:t xml:space="preserve">             </w:t>
    </w:r>
    <w:r w:rsidR="008058B4">
      <w:t xml:space="preserve">… </w:t>
    </w:r>
  </w:p>
  <w:p w14:paraId="3A857389" w14:textId="77777777" w:rsidR="00ED552A" w:rsidRDefault="00ED5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917D87" w14:textId="77777777" w:rsidR="005D3075" w:rsidRDefault="005D3075" w:rsidP="00AC50CE">
      <w:pPr>
        <w:spacing w:after="0" w:line="240" w:lineRule="auto"/>
      </w:pPr>
      <w:r>
        <w:separator/>
      </w:r>
    </w:p>
  </w:footnote>
  <w:footnote w:type="continuationSeparator" w:id="0">
    <w:p w14:paraId="2908E2CE" w14:textId="77777777" w:rsidR="005D3075" w:rsidRDefault="005D3075" w:rsidP="00AC50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N7cwsDQzNTS0tDRS0lEKTi0uzszPAykwrAUAei6M5SwAAAA="/>
  </w:docVars>
  <w:rsids>
    <w:rsidRoot w:val="005D3075"/>
    <w:rsid w:val="00066E04"/>
    <w:rsid w:val="000B6619"/>
    <w:rsid w:val="000B664F"/>
    <w:rsid w:val="00123D2F"/>
    <w:rsid w:val="00222178"/>
    <w:rsid w:val="00250A00"/>
    <w:rsid w:val="002F3646"/>
    <w:rsid w:val="002F5EBF"/>
    <w:rsid w:val="003279C3"/>
    <w:rsid w:val="00343608"/>
    <w:rsid w:val="003579D6"/>
    <w:rsid w:val="00373FC6"/>
    <w:rsid w:val="003A781D"/>
    <w:rsid w:val="003B4EEA"/>
    <w:rsid w:val="003F3903"/>
    <w:rsid w:val="004425AC"/>
    <w:rsid w:val="004A3FB3"/>
    <w:rsid w:val="00507CB8"/>
    <w:rsid w:val="00512CBB"/>
    <w:rsid w:val="00553BC0"/>
    <w:rsid w:val="0059404B"/>
    <w:rsid w:val="005D3075"/>
    <w:rsid w:val="005E5AB8"/>
    <w:rsid w:val="006138EA"/>
    <w:rsid w:val="00615E79"/>
    <w:rsid w:val="006415F6"/>
    <w:rsid w:val="00645C77"/>
    <w:rsid w:val="00721351"/>
    <w:rsid w:val="007D27C9"/>
    <w:rsid w:val="007F7248"/>
    <w:rsid w:val="008058B4"/>
    <w:rsid w:val="00810B73"/>
    <w:rsid w:val="0083234B"/>
    <w:rsid w:val="00893F74"/>
    <w:rsid w:val="008B33CC"/>
    <w:rsid w:val="00954A85"/>
    <w:rsid w:val="009C5DCF"/>
    <w:rsid w:val="00A0348C"/>
    <w:rsid w:val="00A0783B"/>
    <w:rsid w:val="00A55715"/>
    <w:rsid w:val="00A57D9F"/>
    <w:rsid w:val="00A71DBC"/>
    <w:rsid w:val="00AC50CE"/>
    <w:rsid w:val="00B02DB8"/>
    <w:rsid w:val="00B45C49"/>
    <w:rsid w:val="00B50569"/>
    <w:rsid w:val="00BF6DB9"/>
    <w:rsid w:val="00C035AC"/>
    <w:rsid w:val="00C14DD8"/>
    <w:rsid w:val="00C155D2"/>
    <w:rsid w:val="00C275FA"/>
    <w:rsid w:val="00C659C3"/>
    <w:rsid w:val="00C9664F"/>
    <w:rsid w:val="00CE5884"/>
    <w:rsid w:val="00DD6252"/>
    <w:rsid w:val="00E70E09"/>
    <w:rsid w:val="00E74F93"/>
    <w:rsid w:val="00EB6CC8"/>
    <w:rsid w:val="00ED552A"/>
    <w:rsid w:val="00ED729C"/>
    <w:rsid w:val="00F62B1A"/>
    <w:rsid w:val="00F63CFF"/>
    <w:rsid w:val="00F71BCF"/>
    <w:rsid w:val="00F81C42"/>
    <w:rsid w:val="00FB393F"/>
    <w:rsid w:val="00FF2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6E6F46B"/>
  <w15:chartTrackingRefBased/>
  <w15:docId w15:val="{321FFA72-A17E-4DFA-9CDB-AFC13DCEF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B02DB8"/>
    <w:pPr>
      <w:spacing w:after="120" w:line="276" w:lineRule="auto"/>
    </w:pPr>
    <w:rPr>
      <w:rFonts w:ascii="Verdana" w:hAnsi="Verdana"/>
      <w:color w:val="505153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64F"/>
    <w:pPr>
      <w:keepNext/>
      <w:keepLines/>
      <w:spacing w:after="200"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64F"/>
    <w:pPr>
      <w:keepNext/>
      <w:keepLines/>
      <w:spacing w:after="200"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64F"/>
    <w:pPr>
      <w:keepNext/>
      <w:keepLines/>
      <w:spacing w:after="200"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64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C4C51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64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33336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6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33336" w:themeColor="accent1" w:themeShade="8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64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33336" w:themeColor="accent1" w:themeShade="80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6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33336" w:themeColor="accent1" w:themeShade="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64F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B664F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B664F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64F"/>
    <w:rPr>
      <w:rFonts w:asciiTheme="majorHAnsi" w:eastAsiaTheme="majorEastAsia" w:hAnsiTheme="majorHAnsi" w:cstheme="majorBidi"/>
      <w:caps/>
      <w:color w:val="1C4C5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64F"/>
    <w:rPr>
      <w:rFonts w:asciiTheme="majorHAnsi" w:eastAsiaTheme="majorEastAsia" w:hAnsiTheme="majorHAnsi" w:cstheme="majorBidi"/>
      <w:i/>
      <w:iCs/>
      <w:caps/>
      <w:color w:val="13333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64F"/>
    <w:rPr>
      <w:rFonts w:asciiTheme="majorHAnsi" w:eastAsiaTheme="majorEastAsia" w:hAnsiTheme="majorHAnsi" w:cstheme="majorBidi"/>
      <w:b/>
      <w:bCs/>
      <w:color w:val="13333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64F"/>
    <w:rPr>
      <w:rFonts w:asciiTheme="majorHAnsi" w:eastAsiaTheme="majorEastAsia" w:hAnsiTheme="majorHAnsi" w:cstheme="majorBidi"/>
      <w:b/>
      <w:bCs/>
      <w:i/>
      <w:iCs/>
      <w:color w:val="13333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64F"/>
    <w:rPr>
      <w:rFonts w:asciiTheme="majorHAnsi" w:eastAsiaTheme="majorEastAsia" w:hAnsiTheme="majorHAnsi" w:cstheme="majorBidi"/>
      <w:i/>
      <w:iCs/>
      <w:color w:val="133336" w:themeColor="accent1" w:themeShade="80"/>
    </w:rPr>
  </w:style>
  <w:style w:type="paragraph" w:styleId="Footer">
    <w:name w:val="footer"/>
    <w:basedOn w:val="Normal"/>
    <w:link w:val="FooterChar"/>
    <w:uiPriority w:val="99"/>
    <w:unhideWhenUsed/>
    <w:qFormat/>
    <w:rsid w:val="000B664F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B664F"/>
    <w:rPr>
      <w:rFonts w:ascii="Verdana" w:hAnsi="Verdana"/>
      <w:color w:val="505153"/>
      <w:sz w:val="24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664F"/>
    <w:pPr>
      <w:spacing w:line="240" w:lineRule="auto"/>
    </w:pPr>
    <w:rPr>
      <w:b/>
      <w:bCs/>
      <w:smallCaps/>
      <w:color w:val="44546A" w:themeColor="text2"/>
    </w:rPr>
  </w:style>
  <w:style w:type="paragraph" w:styleId="ListParagraph">
    <w:name w:val="List Paragraph"/>
    <w:basedOn w:val="Normal"/>
    <w:uiPriority w:val="34"/>
    <w:qFormat/>
    <w:rsid w:val="000B664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B664F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B664F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664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5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CE"/>
    <w:rPr>
      <w:rFonts w:ascii="Verdana" w:hAnsi="Verdana"/>
      <w:color w:val="505153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2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248"/>
    <w:rPr>
      <w:rFonts w:ascii="Segoe UI" w:hAnsi="Segoe UI" w:cs="Segoe UI"/>
      <w:color w:val="50515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ing.com/images/search?q=Gift+Coloring+Pages&amp;view=detailv2&amp;&amp;id=A3FBB279E2359872EC502CE7501617081F5E352E&amp;selectedIndex=2&amp;ccid=1gqIT1J2&amp;simid=607986500371547865&amp;thid=OIP.Md60a884f5276b16a226c7eb96340d1cdH0" TargetMode="External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://www.bing.com/images/search?q=clip+art+of+a+capsule+pill&amp;view=detailv2&amp;qpvt=clip+art+of+a+capsule+pill&amp;id=1470CD4273E794EC0D32617F7000536B0987BAB8&amp;selectedIndex=2&amp;ccid=IsdIW%2bMy&amp;simid=607991572728711723&amp;thid=OIP.M22c7485be33267984512e5052ffa5372H0" TargetMode="Externa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3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The Cen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676D"/>
      </a:accent1>
      <a:accent2>
        <a:srgbClr val="1E8D94"/>
      </a:accent2>
      <a:accent3>
        <a:srgbClr val="B6E2E5"/>
      </a:accent3>
      <a:accent4>
        <a:srgbClr val="A9D18A"/>
      </a:accent4>
      <a:accent5>
        <a:srgbClr val="A2A3A5"/>
      </a:accent5>
      <a:accent6>
        <a:srgbClr val="505153"/>
      </a:accent6>
      <a:hlink>
        <a:srgbClr val="00B0F0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8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>Networks</TermName>
          <TermId>7262ccb8-caa5-4c81-8d31-10460f35ad1f</TermId>
        </TermInfo>
      </Terms>
    </i7c492e22f6d4edeb2075ae5873ec95b>
    <o10fb58b6f1b4237af11b5fc8dde9845 xmlns="8deaf124-b6c3-4cdf-8853-9889215b15dc">
      <Terms xmlns="http://schemas.microsoft.com/office/infopath/2007/PartnerControls"/>
    </o10fb58b6f1b4237af11b5fc8dde9845>
    <Notes0 xmlns="4aac7fbe-bfa0-4cce-9427-b5b03244ff17">Revised 12/6/2016.  Value Proposition Canvas. Developed for use with networks 3/16</Notes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C92D7D5447C478993D71A82B9EF9F" ma:contentTypeVersion="1" ma:contentTypeDescription="Create a new document." ma:contentTypeScope="" ma:versionID="7165a81c5c98aedb24ec7e925fe2c8b1">
  <xsd:schema xmlns:xsd="http://www.w3.org/2001/XMLSchema" xmlns:xs="http://www.w3.org/2001/XMLSchema" xmlns:p="http://schemas.microsoft.com/office/2006/metadata/properties" xmlns:ns2="8deaf124-b6c3-4cdf-8853-9889215b15dc" xmlns:ns3="4aac7fbe-bfa0-4cce-9427-b5b03244ff17" targetNamespace="http://schemas.microsoft.com/office/2006/metadata/properties" ma:root="true" ma:fieldsID="4ff09a4e123eb493ee2080599ac6ec6e" ns2:_="" ns3:_="">
    <xsd:import namespace="8deaf124-b6c3-4cdf-8853-9889215b15dc"/>
    <xsd:import namespace="4aac7fbe-bfa0-4cce-9427-b5b03244ff17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c7fbe-bfa0-4cce-9427-b5b03244ff17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BB713-F759-4984-8FB1-3A665FCF83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D44FAE-C9B6-44EB-9B2A-9500AEFCA7A0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4aac7fbe-bfa0-4cce-9427-b5b03244ff17"/>
    <ds:schemaRef ds:uri="http://purl.org/dc/elements/1.1/"/>
    <ds:schemaRef ds:uri="http://schemas.microsoft.com/office/2006/metadata/properties"/>
    <ds:schemaRef ds:uri="http://schemas.microsoft.com/office/infopath/2007/PartnerControls"/>
    <ds:schemaRef ds:uri="8deaf124-b6c3-4cdf-8853-9889215b15dc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AC1D3B1D-45AD-4840-9E7C-658F8559A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af124-b6c3-4cdf-8853-9889215b15dc"/>
    <ds:schemaRef ds:uri="4aac7fbe-bfa0-4cce-9427-b5b03244ff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45E116-A4D1-4038-B856-2003496D8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aine</dc:creator>
  <cp:keywords/>
  <dc:description/>
  <cp:lastModifiedBy>Cassandra Rockers</cp:lastModifiedBy>
  <cp:revision>2</cp:revision>
  <cp:lastPrinted>2016-03-09T22:13:00Z</cp:lastPrinted>
  <dcterms:created xsi:type="dcterms:W3CDTF">2017-02-28T17:50:00Z</dcterms:created>
  <dcterms:modified xsi:type="dcterms:W3CDTF">2017-02-28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C92D7D5447C478993D71A82B9EF9F</vt:lpwstr>
  </property>
  <property fmtid="{D5CDD505-2E9C-101B-9397-08002B2CF9AE}" pid="3" name="Focus_x0020_Areas">
    <vt:lpwstr/>
  </property>
  <property fmtid="{D5CDD505-2E9C-101B-9397-08002B2CF9AE}" pid="4" name="Center_x0020_Keywords">
    <vt:lpwstr/>
  </property>
  <property fmtid="{D5CDD505-2E9C-101B-9397-08002B2CF9AE}" pid="5" name="Programs">
    <vt:lpwstr>83;#Networks|7262ccb8-caa5-4c81-8d31-10460f35ad1f</vt:lpwstr>
  </property>
  <property fmtid="{D5CDD505-2E9C-101B-9397-08002B2CF9AE}" pid="6" name="Center Keywords">
    <vt:lpwstr/>
  </property>
  <property fmtid="{D5CDD505-2E9C-101B-9397-08002B2CF9AE}" pid="7" name="Focus Areas">
    <vt:lpwstr/>
  </property>
</Properties>
</file>